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21B4F" w14:textId="4F604215" w:rsidR="007F0DBC" w:rsidRPr="00624222" w:rsidRDefault="003D0B0A" w:rsidP="007F0DBC">
      <w:pPr>
        <w:jc w:val="center"/>
        <w:rPr>
          <w:rFonts w:cs="Arial"/>
          <w:b/>
          <w:sz w:val="28"/>
          <w:szCs w:val="28"/>
        </w:rPr>
      </w:pPr>
      <w:r>
        <w:rPr>
          <w:rFonts w:cs="Arial"/>
          <w:b/>
          <w:sz w:val="28"/>
          <w:szCs w:val="28"/>
        </w:rPr>
        <w:t>REBUTTAL LETTER</w:t>
      </w:r>
      <w:r w:rsidR="007F0DBC" w:rsidRPr="00624222">
        <w:rPr>
          <w:rFonts w:cs="Arial"/>
          <w:b/>
          <w:sz w:val="28"/>
          <w:szCs w:val="28"/>
        </w:rPr>
        <w:t>:</w:t>
      </w:r>
      <w:r w:rsidR="00BF2A10">
        <w:rPr>
          <w:rFonts w:cs="Arial"/>
          <w:b/>
          <w:sz w:val="28"/>
          <w:szCs w:val="2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9553"/>
      </w:tblGrid>
      <w:tr w:rsidR="003D0B0A" w14:paraId="419DDC48" w14:textId="77777777" w:rsidTr="009E3AFA">
        <w:tc>
          <w:tcPr>
            <w:tcW w:w="12950" w:type="dxa"/>
            <w:gridSpan w:val="2"/>
          </w:tcPr>
          <w:p w14:paraId="7A7C6C04" w14:textId="77777777" w:rsidR="00FD6BFD" w:rsidRPr="00FD6BFD" w:rsidRDefault="003D0B0A" w:rsidP="00FD6BFD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rStyle w:val="Hyperlink"/>
                <w:rFonts w:ascii="Arial" w:hAnsi="Arial" w:cs="Arial"/>
                <w:b/>
                <w:color w:val="auto"/>
                <w:sz w:val="24"/>
                <w:szCs w:val="24"/>
                <w:u w:val="none"/>
                <w:lang w:val="en-US"/>
              </w:rPr>
            </w:pPr>
            <w:r w:rsidRPr="00FD6BFD">
              <w:rPr>
                <w:rFonts w:ascii="Arial" w:hAnsi="Arial" w:cs="Arial"/>
                <w:b/>
                <w:sz w:val="24"/>
                <w:szCs w:val="24"/>
                <w:lang w:val="en-US"/>
              </w:rPr>
              <w:t>Please re-submit to the Scientific Committee secretariat (</w:t>
            </w:r>
            <w:hyperlink r:id="rId8" w:history="1">
              <w:r w:rsidRPr="00FD6BFD">
                <w:rPr>
                  <w:rStyle w:val="Hyperlink"/>
                  <w:rFonts w:ascii="Arial" w:hAnsi="Arial" w:cs="Arial"/>
                  <w:b/>
                  <w:sz w:val="24"/>
                  <w:szCs w:val="24"/>
                  <w:lang w:val="en-US"/>
                </w:rPr>
                <w:t>Thenjiwe.Gazi@nwu.ac.za</w:t>
              </w:r>
            </w:hyperlink>
            <w:r w:rsidRPr="00FD6BFD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) and </w:t>
            </w:r>
            <w:hyperlink r:id="rId9" w:history="1">
              <w:r w:rsidRPr="00FD6BFD">
                <w:rPr>
                  <w:rStyle w:val="Hyperlink"/>
                  <w:rFonts w:ascii="Arial" w:hAnsi="Arial" w:cs="Arial"/>
                  <w:b/>
                  <w:sz w:val="24"/>
                  <w:szCs w:val="24"/>
                  <w:lang w:val="en-US"/>
                </w:rPr>
                <w:t>rebuttal-compres@nwu.ac.za</w:t>
              </w:r>
            </w:hyperlink>
          </w:p>
          <w:p w14:paraId="6B45E9C7" w14:textId="77777777" w:rsidR="00FD6BFD" w:rsidRPr="00FD6BFD" w:rsidRDefault="003D0B0A" w:rsidP="00FD6BFD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FD6BFD">
              <w:rPr>
                <w:rFonts w:ascii="Arial" w:hAnsi="Arial" w:cs="Arial"/>
                <w:b/>
                <w:sz w:val="24"/>
                <w:szCs w:val="24"/>
                <w:lang w:val="en-US"/>
              </w:rPr>
              <w:t>Please keep in mind that 1 week is needed for re-review by chair/committee members.</w:t>
            </w:r>
          </w:p>
          <w:p w14:paraId="42CE3297" w14:textId="77777777" w:rsidR="00FD6BFD" w:rsidRPr="00FD6BFD" w:rsidRDefault="003D0B0A" w:rsidP="00FD6BFD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FD6BFD">
              <w:rPr>
                <w:rFonts w:ascii="Arial" w:hAnsi="Arial" w:cs="Arial"/>
                <w:b/>
                <w:sz w:val="24"/>
                <w:szCs w:val="24"/>
                <w:lang w:val="en-US"/>
              </w:rPr>
              <w:t>Once you have made your improvements, please make sure you highlight these in yellow, and send the rebuttal table (template provided) with changes made or reasons for changes not made.</w:t>
            </w:r>
          </w:p>
          <w:p w14:paraId="5B594DBB" w14:textId="2C5E902F" w:rsidR="00FD6BFD" w:rsidRPr="00FD6BFD" w:rsidRDefault="00FD6BFD" w:rsidP="00FD6BFD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FD6BFD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These revisions must be resubmitted to the secretariat within the specified timelines: </w:t>
            </w:r>
          </w:p>
          <w:p w14:paraId="08B28B3F" w14:textId="77777777" w:rsidR="00FD6BFD" w:rsidRPr="00FD6BFD" w:rsidRDefault="00FD6BFD" w:rsidP="00FD6BFD">
            <w:pPr>
              <w:pStyle w:val="ListParagraph"/>
              <w:numPr>
                <w:ilvl w:val="0"/>
                <w:numId w:val="9"/>
              </w:numPr>
              <w:spacing w:line="36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FD6BFD">
              <w:rPr>
                <w:rFonts w:ascii="Arial" w:hAnsi="Arial" w:cs="Arial"/>
                <w:b/>
                <w:sz w:val="24"/>
                <w:szCs w:val="24"/>
                <w:lang w:val="en-US"/>
              </w:rPr>
              <w:t>F</w:t>
            </w:r>
            <w:r w:rsidRPr="00FD6BFD">
              <w:rPr>
                <w:rFonts w:ascii="Arial" w:hAnsi="Arial" w:cs="Arial"/>
                <w:b/>
                <w:sz w:val="24"/>
                <w:szCs w:val="24"/>
                <w:lang w:val="en-US"/>
              </w:rPr>
              <w:t>ive (5) working days for minimal changes</w:t>
            </w:r>
            <w:r w:rsidRPr="00FD6BFD">
              <w:rPr>
                <w:rFonts w:ascii="Arial" w:hAnsi="Arial" w:cs="Arial"/>
                <w:b/>
                <w:sz w:val="24"/>
                <w:szCs w:val="24"/>
                <w:lang w:val="en-US"/>
              </w:rPr>
              <w:t>.</w:t>
            </w:r>
          </w:p>
          <w:p w14:paraId="12A43BFC" w14:textId="052F7545" w:rsidR="00FD6BFD" w:rsidRPr="00FD6BFD" w:rsidRDefault="00FD6BFD" w:rsidP="00FD6BFD">
            <w:pPr>
              <w:pStyle w:val="ListParagraph"/>
              <w:numPr>
                <w:ilvl w:val="0"/>
                <w:numId w:val="9"/>
              </w:numPr>
              <w:spacing w:line="360" w:lineRule="auto"/>
              <w:rPr>
                <w:rFonts w:cs="Arial"/>
                <w:b/>
                <w:sz w:val="24"/>
                <w:szCs w:val="24"/>
                <w:lang w:val="en-US"/>
              </w:rPr>
            </w:pPr>
            <w:r w:rsidRPr="00FD6BFD">
              <w:rPr>
                <w:rFonts w:ascii="Arial" w:hAnsi="Arial" w:cs="Arial"/>
                <w:b/>
                <w:sz w:val="24"/>
                <w:szCs w:val="24"/>
                <w:lang w:val="en-US"/>
              </w:rPr>
              <w:t>T</w:t>
            </w:r>
            <w:r w:rsidRPr="00FD6BFD">
              <w:rPr>
                <w:rFonts w:ascii="Arial" w:hAnsi="Arial" w:cs="Arial"/>
                <w:b/>
                <w:sz w:val="24"/>
                <w:szCs w:val="24"/>
                <w:lang w:val="en-US"/>
              </w:rPr>
              <w:t>en (10) working days for moderate changes.</w:t>
            </w:r>
          </w:p>
        </w:tc>
      </w:tr>
      <w:tr w:rsidR="003D0B0A" w14:paraId="2C28AF5C" w14:textId="77777777" w:rsidTr="003D0B0A">
        <w:tc>
          <w:tcPr>
            <w:tcW w:w="3397" w:type="dxa"/>
          </w:tcPr>
          <w:p w14:paraId="791DB11B" w14:textId="77777777" w:rsidR="003D0B0A" w:rsidRPr="00590515" w:rsidRDefault="00590515" w:rsidP="00590515">
            <w:pPr>
              <w:spacing w:line="276" w:lineRule="auto"/>
              <w:jc w:val="left"/>
              <w:rPr>
                <w:rFonts w:cs="Arial"/>
                <w:b/>
                <w:lang w:val="en-US"/>
              </w:rPr>
            </w:pPr>
            <w:r w:rsidRPr="00590515">
              <w:rPr>
                <w:rFonts w:cs="Arial"/>
                <w:b/>
                <w:lang w:val="en-US"/>
              </w:rPr>
              <w:t>Student (Initials &amp; Surname)</w:t>
            </w:r>
          </w:p>
          <w:p w14:paraId="7C68B468" w14:textId="77777777" w:rsidR="00590515" w:rsidRPr="00590515" w:rsidRDefault="00590515" w:rsidP="00590515">
            <w:pPr>
              <w:spacing w:line="276" w:lineRule="auto"/>
              <w:jc w:val="left"/>
              <w:rPr>
                <w:rFonts w:cs="Arial"/>
                <w:b/>
                <w:lang w:val="en-US"/>
              </w:rPr>
            </w:pPr>
            <w:r w:rsidRPr="00590515">
              <w:rPr>
                <w:rFonts w:cs="Arial"/>
                <w:b/>
                <w:lang w:val="en-US"/>
              </w:rPr>
              <w:t xml:space="preserve">OR </w:t>
            </w:r>
          </w:p>
          <w:p w14:paraId="601896AA" w14:textId="0DDCCDE9" w:rsidR="00590515" w:rsidRPr="00590515" w:rsidRDefault="00590515" w:rsidP="00590515">
            <w:pPr>
              <w:spacing w:line="276" w:lineRule="auto"/>
              <w:jc w:val="left"/>
              <w:rPr>
                <w:rFonts w:cs="Arial"/>
                <w:b/>
              </w:rPr>
            </w:pPr>
            <w:r w:rsidRPr="00590515">
              <w:rPr>
                <w:rFonts w:cs="Arial"/>
                <w:b/>
                <w:lang w:val="en-US"/>
              </w:rPr>
              <w:t>Researcher (Initials &amp; Surname)</w:t>
            </w:r>
          </w:p>
        </w:tc>
        <w:tc>
          <w:tcPr>
            <w:tcW w:w="9553" w:type="dxa"/>
          </w:tcPr>
          <w:p w14:paraId="2A58CFCD" w14:textId="77777777" w:rsidR="003D0B0A" w:rsidRPr="00590515" w:rsidRDefault="003D0B0A" w:rsidP="00D26E70">
            <w:pPr>
              <w:jc w:val="left"/>
              <w:rPr>
                <w:rFonts w:cs="Arial"/>
                <w:bCs/>
                <w:sz w:val="24"/>
                <w:szCs w:val="24"/>
              </w:rPr>
            </w:pPr>
          </w:p>
        </w:tc>
      </w:tr>
      <w:tr w:rsidR="003D0B0A" w14:paraId="27B7CAC1" w14:textId="77777777" w:rsidTr="003D0B0A">
        <w:tc>
          <w:tcPr>
            <w:tcW w:w="3397" w:type="dxa"/>
          </w:tcPr>
          <w:p w14:paraId="2145A456" w14:textId="77777777" w:rsidR="003D0B0A" w:rsidRPr="00590515" w:rsidRDefault="00590515" w:rsidP="00590515">
            <w:pPr>
              <w:spacing w:line="276" w:lineRule="auto"/>
              <w:jc w:val="left"/>
              <w:rPr>
                <w:rFonts w:cs="Arial"/>
                <w:b/>
                <w:lang w:val="en-US"/>
              </w:rPr>
            </w:pPr>
            <w:r w:rsidRPr="00590515">
              <w:rPr>
                <w:rFonts w:cs="Arial"/>
                <w:b/>
                <w:lang w:val="en-US"/>
              </w:rPr>
              <w:t>Student Number</w:t>
            </w:r>
          </w:p>
          <w:p w14:paraId="34533C76" w14:textId="77777777" w:rsidR="00590515" w:rsidRPr="00590515" w:rsidRDefault="00590515" w:rsidP="00590515">
            <w:pPr>
              <w:spacing w:line="276" w:lineRule="auto"/>
              <w:jc w:val="left"/>
              <w:rPr>
                <w:rFonts w:cs="Arial"/>
                <w:b/>
                <w:lang w:val="en-US"/>
              </w:rPr>
            </w:pPr>
            <w:r w:rsidRPr="00590515">
              <w:rPr>
                <w:rFonts w:cs="Arial"/>
                <w:b/>
                <w:lang w:val="en-US"/>
              </w:rPr>
              <w:t xml:space="preserve">OR </w:t>
            </w:r>
          </w:p>
          <w:p w14:paraId="2FDC25A1" w14:textId="6113E22E" w:rsidR="00590515" w:rsidRPr="00590515" w:rsidRDefault="00590515" w:rsidP="00590515">
            <w:pPr>
              <w:spacing w:line="276" w:lineRule="auto"/>
              <w:jc w:val="left"/>
              <w:rPr>
                <w:rFonts w:cs="Arial"/>
                <w:b/>
              </w:rPr>
            </w:pPr>
            <w:r w:rsidRPr="00590515">
              <w:rPr>
                <w:rFonts w:cs="Arial"/>
                <w:b/>
                <w:lang w:val="en-US"/>
              </w:rPr>
              <w:t>Staff Number</w:t>
            </w:r>
          </w:p>
        </w:tc>
        <w:tc>
          <w:tcPr>
            <w:tcW w:w="9553" w:type="dxa"/>
          </w:tcPr>
          <w:p w14:paraId="2B9C56B9" w14:textId="77777777" w:rsidR="003D0B0A" w:rsidRPr="00590515" w:rsidRDefault="003D0B0A" w:rsidP="00D26E70">
            <w:pPr>
              <w:jc w:val="left"/>
              <w:rPr>
                <w:rFonts w:cs="Arial"/>
                <w:bCs/>
                <w:sz w:val="24"/>
                <w:szCs w:val="24"/>
              </w:rPr>
            </w:pPr>
          </w:p>
        </w:tc>
      </w:tr>
      <w:tr w:rsidR="003D0B0A" w14:paraId="7FEF5FCC" w14:textId="77777777" w:rsidTr="003D0B0A">
        <w:tc>
          <w:tcPr>
            <w:tcW w:w="3397" w:type="dxa"/>
          </w:tcPr>
          <w:p w14:paraId="50EA15E5" w14:textId="5AD8E554" w:rsidR="003D0B0A" w:rsidRPr="00590515" w:rsidRDefault="00590515" w:rsidP="00590515">
            <w:pPr>
              <w:spacing w:line="276" w:lineRule="auto"/>
              <w:jc w:val="left"/>
              <w:rPr>
                <w:rFonts w:cs="Arial"/>
                <w:b/>
              </w:rPr>
            </w:pPr>
            <w:r w:rsidRPr="00590515">
              <w:rPr>
                <w:rFonts w:cs="Arial"/>
                <w:b/>
              </w:rPr>
              <w:t>Title of proposed research study</w:t>
            </w:r>
          </w:p>
        </w:tc>
        <w:tc>
          <w:tcPr>
            <w:tcW w:w="9553" w:type="dxa"/>
          </w:tcPr>
          <w:p w14:paraId="3F56CC7B" w14:textId="77777777" w:rsidR="003D0B0A" w:rsidRPr="00590515" w:rsidRDefault="003D0B0A" w:rsidP="00D26E70">
            <w:pPr>
              <w:jc w:val="left"/>
              <w:rPr>
                <w:rFonts w:cs="Arial"/>
                <w:bCs/>
                <w:sz w:val="24"/>
                <w:szCs w:val="24"/>
              </w:rPr>
            </w:pPr>
          </w:p>
        </w:tc>
      </w:tr>
      <w:tr w:rsidR="003D0B0A" w14:paraId="2F100551" w14:textId="77777777" w:rsidTr="003D0B0A">
        <w:tc>
          <w:tcPr>
            <w:tcW w:w="3397" w:type="dxa"/>
          </w:tcPr>
          <w:p w14:paraId="1D3B2280" w14:textId="155C1608" w:rsidR="003D0B0A" w:rsidRPr="00590515" w:rsidRDefault="00590515" w:rsidP="00590515">
            <w:pPr>
              <w:spacing w:line="276" w:lineRule="auto"/>
              <w:jc w:val="left"/>
              <w:rPr>
                <w:rFonts w:cs="Arial"/>
                <w:b/>
              </w:rPr>
            </w:pPr>
            <w:r w:rsidRPr="00590515">
              <w:rPr>
                <w:rFonts w:cs="Arial"/>
                <w:b/>
              </w:rPr>
              <w:t>Degree (if applicable)</w:t>
            </w:r>
          </w:p>
        </w:tc>
        <w:tc>
          <w:tcPr>
            <w:tcW w:w="9553" w:type="dxa"/>
          </w:tcPr>
          <w:p w14:paraId="00A7590D" w14:textId="77777777" w:rsidR="003D0B0A" w:rsidRPr="00590515" w:rsidRDefault="003D0B0A" w:rsidP="00D26E70">
            <w:pPr>
              <w:jc w:val="left"/>
              <w:rPr>
                <w:rFonts w:cs="Arial"/>
                <w:bCs/>
                <w:sz w:val="24"/>
                <w:szCs w:val="24"/>
              </w:rPr>
            </w:pPr>
          </w:p>
        </w:tc>
      </w:tr>
      <w:tr w:rsidR="003D0B0A" w14:paraId="6BBD831E" w14:textId="77777777" w:rsidTr="003D0B0A">
        <w:tc>
          <w:tcPr>
            <w:tcW w:w="3397" w:type="dxa"/>
          </w:tcPr>
          <w:p w14:paraId="14A8B3BF" w14:textId="132340E1" w:rsidR="003D0B0A" w:rsidRPr="00590515" w:rsidRDefault="00590515" w:rsidP="00590515">
            <w:pPr>
              <w:spacing w:line="276" w:lineRule="auto"/>
              <w:jc w:val="left"/>
              <w:rPr>
                <w:rFonts w:cs="Arial"/>
                <w:b/>
              </w:rPr>
            </w:pPr>
            <w:r w:rsidRPr="00590515">
              <w:rPr>
                <w:rFonts w:cs="Arial"/>
                <w:b/>
              </w:rPr>
              <w:t>Co-supervisor/Co-promoter (if applicable)</w:t>
            </w:r>
          </w:p>
        </w:tc>
        <w:tc>
          <w:tcPr>
            <w:tcW w:w="9553" w:type="dxa"/>
          </w:tcPr>
          <w:p w14:paraId="270451A9" w14:textId="77777777" w:rsidR="003D0B0A" w:rsidRPr="00590515" w:rsidRDefault="003D0B0A" w:rsidP="00D26E70">
            <w:pPr>
              <w:jc w:val="left"/>
              <w:rPr>
                <w:rFonts w:cs="Arial"/>
                <w:bCs/>
                <w:sz w:val="24"/>
                <w:szCs w:val="24"/>
              </w:rPr>
            </w:pPr>
          </w:p>
        </w:tc>
      </w:tr>
      <w:tr w:rsidR="003D0B0A" w14:paraId="475EE827" w14:textId="77777777" w:rsidTr="003D0B0A">
        <w:tc>
          <w:tcPr>
            <w:tcW w:w="3397" w:type="dxa"/>
          </w:tcPr>
          <w:p w14:paraId="605BF95D" w14:textId="605F3278" w:rsidR="003D0B0A" w:rsidRPr="00590515" w:rsidRDefault="00590515" w:rsidP="00590515">
            <w:pPr>
              <w:spacing w:line="276" w:lineRule="auto"/>
              <w:jc w:val="left"/>
              <w:rPr>
                <w:rFonts w:cs="Arial"/>
                <w:b/>
              </w:rPr>
            </w:pPr>
            <w:r w:rsidRPr="00590515">
              <w:rPr>
                <w:rFonts w:cs="Arial"/>
                <w:b/>
              </w:rPr>
              <w:lastRenderedPageBreak/>
              <w:t>Assistant supervisor/promotor (if applicable)</w:t>
            </w:r>
          </w:p>
        </w:tc>
        <w:tc>
          <w:tcPr>
            <w:tcW w:w="9553" w:type="dxa"/>
          </w:tcPr>
          <w:p w14:paraId="437A56C0" w14:textId="77777777" w:rsidR="003D0B0A" w:rsidRPr="00590515" w:rsidRDefault="003D0B0A" w:rsidP="00D26E70">
            <w:pPr>
              <w:jc w:val="left"/>
              <w:rPr>
                <w:rFonts w:cs="Arial"/>
                <w:bCs/>
                <w:sz w:val="24"/>
                <w:szCs w:val="24"/>
              </w:rPr>
            </w:pPr>
          </w:p>
        </w:tc>
      </w:tr>
      <w:tr w:rsidR="003D0B0A" w14:paraId="60A2B423" w14:textId="77777777" w:rsidTr="003D0B0A">
        <w:tc>
          <w:tcPr>
            <w:tcW w:w="3397" w:type="dxa"/>
          </w:tcPr>
          <w:p w14:paraId="1EFD094B" w14:textId="74032367" w:rsidR="003D0B0A" w:rsidRPr="00590515" w:rsidRDefault="00590515" w:rsidP="00590515">
            <w:pPr>
              <w:spacing w:line="276" w:lineRule="auto"/>
              <w:jc w:val="left"/>
              <w:rPr>
                <w:rFonts w:cs="Arial"/>
                <w:b/>
              </w:rPr>
            </w:pPr>
            <w:r w:rsidRPr="00590515">
              <w:rPr>
                <w:rFonts w:cs="Arial"/>
                <w:b/>
              </w:rPr>
              <w:t>Date of review</w:t>
            </w:r>
          </w:p>
        </w:tc>
        <w:tc>
          <w:tcPr>
            <w:tcW w:w="9553" w:type="dxa"/>
          </w:tcPr>
          <w:p w14:paraId="6C5A5603" w14:textId="77777777" w:rsidR="003D0B0A" w:rsidRPr="00590515" w:rsidRDefault="003D0B0A" w:rsidP="00D26E70">
            <w:pPr>
              <w:jc w:val="left"/>
              <w:rPr>
                <w:rFonts w:cs="Arial"/>
                <w:bCs/>
                <w:sz w:val="24"/>
                <w:szCs w:val="24"/>
              </w:rPr>
            </w:pPr>
          </w:p>
        </w:tc>
      </w:tr>
    </w:tbl>
    <w:p w14:paraId="6F80F47F" w14:textId="425BF2F3" w:rsidR="003D0B0A" w:rsidRPr="00624222" w:rsidRDefault="003D0B0A" w:rsidP="00D26E70">
      <w:pPr>
        <w:jc w:val="left"/>
        <w:rPr>
          <w:rFonts w:cs="Arial"/>
          <w:b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47"/>
        <w:gridCol w:w="6930"/>
        <w:gridCol w:w="1573"/>
      </w:tblGrid>
      <w:tr w:rsidR="00B214F6" w:rsidRPr="00A308CD" w14:paraId="588EC2B2" w14:textId="07669876" w:rsidTr="00590515">
        <w:tc>
          <w:tcPr>
            <w:tcW w:w="4447" w:type="dxa"/>
            <w:shd w:val="clear" w:color="auto" w:fill="BFBFBF" w:themeFill="background1" w:themeFillShade="BF"/>
          </w:tcPr>
          <w:p w14:paraId="1AA56F52" w14:textId="1E04135D" w:rsidR="00B214F6" w:rsidRPr="00A308CD" w:rsidRDefault="00B214F6" w:rsidP="00590515">
            <w:pPr>
              <w:spacing w:after="0" w:line="360" w:lineRule="auto"/>
              <w:jc w:val="left"/>
              <w:rPr>
                <w:rFonts w:cs="Arial"/>
                <w:b/>
                <w:sz w:val="22"/>
                <w:szCs w:val="22"/>
                <w:u w:val="single"/>
              </w:rPr>
            </w:pPr>
            <w:r w:rsidRPr="00A308CD">
              <w:rPr>
                <w:rFonts w:cs="Arial"/>
                <w:b/>
                <w:sz w:val="22"/>
                <w:szCs w:val="22"/>
                <w:u w:val="single"/>
              </w:rPr>
              <w:t xml:space="preserve">Reviewer </w:t>
            </w:r>
            <w:r w:rsidR="00590515" w:rsidRPr="00A308CD">
              <w:rPr>
                <w:rFonts w:cs="Arial"/>
                <w:b/>
                <w:sz w:val="22"/>
                <w:szCs w:val="22"/>
                <w:u w:val="single"/>
              </w:rPr>
              <w:t>#</w:t>
            </w:r>
          </w:p>
          <w:p w14:paraId="57AC6744" w14:textId="0D58F2C0" w:rsidR="00B214F6" w:rsidRPr="00A308CD" w:rsidRDefault="00B214F6" w:rsidP="00590515">
            <w:pPr>
              <w:spacing w:after="0" w:line="360" w:lineRule="auto"/>
              <w:jc w:val="left"/>
              <w:rPr>
                <w:rFonts w:cs="Arial"/>
                <w:b/>
                <w:sz w:val="22"/>
                <w:szCs w:val="22"/>
              </w:rPr>
            </w:pPr>
            <w:r w:rsidRPr="00A308CD">
              <w:rPr>
                <w:rFonts w:cs="Arial"/>
                <w:b/>
                <w:sz w:val="22"/>
                <w:szCs w:val="22"/>
              </w:rPr>
              <w:t xml:space="preserve">Remarks / </w:t>
            </w:r>
            <w:r w:rsidR="00590515" w:rsidRPr="00A308CD">
              <w:rPr>
                <w:rFonts w:cs="Arial"/>
                <w:b/>
                <w:sz w:val="22"/>
                <w:szCs w:val="22"/>
              </w:rPr>
              <w:t>R</w:t>
            </w:r>
            <w:r w:rsidRPr="00A308CD">
              <w:rPr>
                <w:rFonts w:cs="Arial"/>
                <w:b/>
                <w:sz w:val="22"/>
                <w:szCs w:val="22"/>
              </w:rPr>
              <w:t>ecommendations</w:t>
            </w:r>
          </w:p>
        </w:tc>
        <w:tc>
          <w:tcPr>
            <w:tcW w:w="6930" w:type="dxa"/>
            <w:shd w:val="clear" w:color="auto" w:fill="BFBFBF" w:themeFill="background1" w:themeFillShade="BF"/>
          </w:tcPr>
          <w:p w14:paraId="0C028AAD" w14:textId="7530DF10" w:rsidR="00B214F6" w:rsidRPr="00A308CD" w:rsidRDefault="00B214F6" w:rsidP="00590515">
            <w:pPr>
              <w:spacing w:after="0" w:line="360" w:lineRule="auto"/>
              <w:jc w:val="left"/>
              <w:rPr>
                <w:rFonts w:cs="Arial"/>
                <w:b/>
                <w:sz w:val="22"/>
                <w:szCs w:val="22"/>
              </w:rPr>
            </w:pPr>
            <w:r w:rsidRPr="00A308CD">
              <w:rPr>
                <w:rFonts w:cs="Arial"/>
                <w:b/>
                <w:sz w:val="22"/>
                <w:szCs w:val="22"/>
              </w:rPr>
              <w:t xml:space="preserve">Response </w:t>
            </w:r>
          </w:p>
        </w:tc>
        <w:tc>
          <w:tcPr>
            <w:tcW w:w="1573" w:type="dxa"/>
            <w:shd w:val="clear" w:color="auto" w:fill="BFBFBF" w:themeFill="background1" w:themeFillShade="BF"/>
          </w:tcPr>
          <w:p w14:paraId="05F39DF1" w14:textId="1C7CEAF2" w:rsidR="00B214F6" w:rsidRPr="00A308CD" w:rsidRDefault="00B214F6" w:rsidP="00590515">
            <w:pPr>
              <w:spacing w:after="0" w:line="360" w:lineRule="auto"/>
              <w:jc w:val="left"/>
              <w:rPr>
                <w:rFonts w:cs="Arial"/>
                <w:b/>
                <w:sz w:val="22"/>
                <w:szCs w:val="22"/>
              </w:rPr>
            </w:pPr>
            <w:r w:rsidRPr="00A308CD">
              <w:rPr>
                <w:rFonts w:cs="Arial"/>
                <w:b/>
                <w:sz w:val="22"/>
                <w:szCs w:val="22"/>
              </w:rPr>
              <w:t>Change on page</w:t>
            </w:r>
          </w:p>
        </w:tc>
      </w:tr>
      <w:tr w:rsidR="00B214F6" w:rsidRPr="00A308CD" w14:paraId="37AE7063" w14:textId="6DFEED6E" w:rsidTr="00590515">
        <w:tc>
          <w:tcPr>
            <w:tcW w:w="4447" w:type="dxa"/>
          </w:tcPr>
          <w:p w14:paraId="77D01B2D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6930" w:type="dxa"/>
          </w:tcPr>
          <w:p w14:paraId="05AF7880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1573" w:type="dxa"/>
          </w:tcPr>
          <w:p w14:paraId="67E78EB8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sz w:val="22"/>
                <w:szCs w:val="22"/>
              </w:rPr>
            </w:pPr>
          </w:p>
        </w:tc>
      </w:tr>
      <w:tr w:rsidR="00B214F6" w:rsidRPr="00A308CD" w14:paraId="56C6D387" w14:textId="395B0921" w:rsidTr="00590515">
        <w:tc>
          <w:tcPr>
            <w:tcW w:w="4447" w:type="dxa"/>
          </w:tcPr>
          <w:p w14:paraId="3A1A4E0C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6930" w:type="dxa"/>
          </w:tcPr>
          <w:p w14:paraId="1E30F229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1573" w:type="dxa"/>
          </w:tcPr>
          <w:p w14:paraId="7479FA1F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sz w:val="22"/>
                <w:szCs w:val="22"/>
              </w:rPr>
            </w:pPr>
          </w:p>
        </w:tc>
      </w:tr>
      <w:tr w:rsidR="00B214F6" w:rsidRPr="00A308CD" w14:paraId="6B79FDE3" w14:textId="067D6DE1" w:rsidTr="00590515">
        <w:tc>
          <w:tcPr>
            <w:tcW w:w="4447" w:type="dxa"/>
          </w:tcPr>
          <w:p w14:paraId="24ADCA92" w14:textId="77777777" w:rsidR="00B214F6" w:rsidRPr="00A308CD" w:rsidRDefault="00B214F6" w:rsidP="00590515">
            <w:pPr>
              <w:spacing w:after="0" w:line="360" w:lineRule="auto"/>
              <w:jc w:val="left"/>
              <w:rPr>
                <w:rFonts w:cs="Arial"/>
                <w:sz w:val="22"/>
                <w:szCs w:val="22"/>
              </w:rPr>
            </w:pPr>
          </w:p>
        </w:tc>
        <w:tc>
          <w:tcPr>
            <w:tcW w:w="6930" w:type="dxa"/>
          </w:tcPr>
          <w:p w14:paraId="3A41056D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1573" w:type="dxa"/>
          </w:tcPr>
          <w:p w14:paraId="14ECF289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sz w:val="22"/>
                <w:szCs w:val="22"/>
              </w:rPr>
            </w:pPr>
          </w:p>
        </w:tc>
      </w:tr>
      <w:tr w:rsidR="00B214F6" w:rsidRPr="00A308CD" w14:paraId="6C1416E4" w14:textId="6121222C" w:rsidTr="00590515">
        <w:tc>
          <w:tcPr>
            <w:tcW w:w="4447" w:type="dxa"/>
          </w:tcPr>
          <w:p w14:paraId="420DDEC2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6930" w:type="dxa"/>
          </w:tcPr>
          <w:p w14:paraId="29278488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1573" w:type="dxa"/>
          </w:tcPr>
          <w:p w14:paraId="4F28D8DC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sz w:val="22"/>
                <w:szCs w:val="22"/>
              </w:rPr>
            </w:pPr>
          </w:p>
        </w:tc>
      </w:tr>
      <w:tr w:rsidR="00B214F6" w:rsidRPr="00A308CD" w14:paraId="6C896DCD" w14:textId="6D1458D2" w:rsidTr="00590515">
        <w:tc>
          <w:tcPr>
            <w:tcW w:w="4447" w:type="dxa"/>
          </w:tcPr>
          <w:p w14:paraId="59BF1F97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6930" w:type="dxa"/>
          </w:tcPr>
          <w:p w14:paraId="142BB9F3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1573" w:type="dxa"/>
          </w:tcPr>
          <w:p w14:paraId="40A05584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sz w:val="22"/>
                <w:szCs w:val="22"/>
              </w:rPr>
            </w:pPr>
          </w:p>
        </w:tc>
      </w:tr>
      <w:tr w:rsidR="00B214F6" w:rsidRPr="00A308CD" w14:paraId="14758350" w14:textId="61FD9213" w:rsidTr="00590515">
        <w:tc>
          <w:tcPr>
            <w:tcW w:w="4447" w:type="dxa"/>
            <w:shd w:val="clear" w:color="auto" w:fill="BFBFBF" w:themeFill="background1" w:themeFillShade="BF"/>
          </w:tcPr>
          <w:p w14:paraId="6F463919" w14:textId="5631C782" w:rsidR="00B214F6" w:rsidRPr="00A308CD" w:rsidRDefault="00B214F6" w:rsidP="00590515">
            <w:pPr>
              <w:spacing w:after="0" w:line="360" w:lineRule="auto"/>
              <w:rPr>
                <w:rFonts w:cs="Arial"/>
                <w:b/>
                <w:sz w:val="22"/>
                <w:szCs w:val="22"/>
                <w:u w:val="single"/>
              </w:rPr>
            </w:pPr>
            <w:r w:rsidRPr="00A308CD">
              <w:rPr>
                <w:rFonts w:cs="Arial"/>
                <w:b/>
                <w:sz w:val="22"/>
                <w:szCs w:val="22"/>
                <w:u w:val="single"/>
              </w:rPr>
              <w:t xml:space="preserve">Reviewer </w:t>
            </w:r>
            <w:r w:rsidR="00590515" w:rsidRPr="00A308CD">
              <w:rPr>
                <w:rFonts w:cs="Arial"/>
                <w:b/>
                <w:sz w:val="22"/>
                <w:szCs w:val="22"/>
                <w:u w:val="single"/>
              </w:rPr>
              <w:t>#</w:t>
            </w:r>
          </w:p>
          <w:p w14:paraId="74095603" w14:textId="2783A853" w:rsidR="00B214F6" w:rsidRPr="00A308CD" w:rsidRDefault="00B214F6" w:rsidP="00590515">
            <w:pPr>
              <w:spacing w:after="0" w:line="360" w:lineRule="auto"/>
              <w:rPr>
                <w:rFonts w:cs="Arial"/>
                <w:b/>
                <w:sz w:val="22"/>
                <w:szCs w:val="22"/>
              </w:rPr>
            </w:pPr>
            <w:r w:rsidRPr="00A308CD">
              <w:rPr>
                <w:rFonts w:cs="Arial"/>
                <w:b/>
                <w:sz w:val="22"/>
                <w:szCs w:val="22"/>
              </w:rPr>
              <w:t xml:space="preserve">Remarks / </w:t>
            </w:r>
            <w:r w:rsidR="00590515" w:rsidRPr="00A308CD">
              <w:rPr>
                <w:rFonts w:cs="Arial"/>
                <w:b/>
                <w:sz w:val="22"/>
                <w:szCs w:val="22"/>
              </w:rPr>
              <w:t>R</w:t>
            </w:r>
            <w:r w:rsidRPr="00A308CD">
              <w:rPr>
                <w:rFonts w:cs="Arial"/>
                <w:b/>
                <w:sz w:val="22"/>
                <w:szCs w:val="22"/>
              </w:rPr>
              <w:t>ecommendations</w:t>
            </w:r>
          </w:p>
        </w:tc>
        <w:tc>
          <w:tcPr>
            <w:tcW w:w="6930" w:type="dxa"/>
            <w:shd w:val="clear" w:color="auto" w:fill="BFBFBF" w:themeFill="background1" w:themeFillShade="BF"/>
          </w:tcPr>
          <w:p w14:paraId="25359A84" w14:textId="4B79950D" w:rsidR="00B214F6" w:rsidRPr="00A308CD" w:rsidRDefault="00B214F6" w:rsidP="00590515">
            <w:pPr>
              <w:spacing w:after="0" w:line="360" w:lineRule="auto"/>
              <w:rPr>
                <w:rFonts w:cs="Arial"/>
                <w:b/>
                <w:sz w:val="22"/>
                <w:szCs w:val="22"/>
              </w:rPr>
            </w:pPr>
            <w:r w:rsidRPr="00A308CD">
              <w:rPr>
                <w:rFonts w:cs="Arial"/>
                <w:b/>
                <w:sz w:val="22"/>
                <w:szCs w:val="22"/>
              </w:rPr>
              <w:t>Response</w:t>
            </w:r>
          </w:p>
        </w:tc>
        <w:tc>
          <w:tcPr>
            <w:tcW w:w="1573" w:type="dxa"/>
            <w:shd w:val="clear" w:color="auto" w:fill="BFBFBF" w:themeFill="background1" w:themeFillShade="BF"/>
          </w:tcPr>
          <w:p w14:paraId="57D9DD09" w14:textId="7213F3F7" w:rsidR="00B214F6" w:rsidRPr="00A308CD" w:rsidRDefault="00B214F6" w:rsidP="00590515">
            <w:pPr>
              <w:spacing w:after="0" w:line="360" w:lineRule="auto"/>
              <w:rPr>
                <w:rFonts w:cs="Arial"/>
                <w:b/>
                <w:sz w:val="22"/>
                <w:szCs w:val="22"/>
              </w:rPr>
            </w:pPr>
            <w:r w:rsidRPr="00A308CD">
              <w:rPr>
                <w:rFonts w:cs="Arial"/>
                <w:b/>
                <w:sz w:val="22"/>
                <w:szCs w:val="22"/>
              </w:rPr>
              <w:t>Change on page</w:t>
            </w:r>
          </w:p>
        </w:tc>
      </w:tr>
      <w:tr w:rsidR="00B214F6" w:rsidRPr="00A308CD" w14:paraId="16ABCA09" w14:textId="5C017EF4" w:rsidTr="00590515">
        <w:tc>
          <w:tcPr>
            <w:tcW w:w="4447" w:type="dxa"/>
          </w:tcPr>
          <w:p w14:paraId="7B3B40DE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6930" w:type="dxa"/>
          </w:tcPr>
          <w:p w14:paraId="2B347651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1573" w:type="dxa"/>
          </w:tcPr>
          <w:p w14:paraId="40704AEE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sz w:val="22"/>
                <w:szCs w:val="22"/>
              </w:rPr>
            </w:pPr>
          </w:p>
        </w:tc>
      </w:tr>
      <w:tr w:rsidR="00B214F6" w:rsidRPr="00A308CD" w14:paraId="14F1D781" w14:textId="77777777" w:rsidTr="00590515">
        <w:tc>
          <w:tcPr>
            <w:tcW w:w="4447" w:type="dxa"/>
          </w:tcPr>
          <w:p w14:paraId="51D3DBF0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6930" w:type="dxa"/>
          </w:tcPr>
          <w:p w14:paraId="47A96F03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1573" w:type="dxa"/>
          </w:tcPr>
          <w:p w14:paraId="4A14A459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sz w:val="22"/>
                <w:szCs w:val="22"/>
              </w:rPr>
            </w:pPr>
          </w:p>
        </w:tc>
      </w:tr>
      <w:tr w:rsidR="00B214F6" w:rsidRPr="00A308CD" w14:paraId="751B1F2C" w14:textId="77777777" w:rsidTr="00590515">
        <w:tc>
          <w:tcPr>
            <w:tcW w:w="4447" w:type="dxa"/>
          </w:tcPr>
          <w:p w14:paraId="693C37D2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6930" w:type="dxa"/>
          </w:tcPr>
          <w:p w14:paraId="46364F9A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1573" w:type="dxa"/>
          </w:tcPr>
          <w:p w14:paraId="2C989865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sz w:val="22"/>
                <w:szCs w:val="22"/>
              </w:rPr>
            </w:pPr>
          </w:p>
        </w:tc>
      </w:tr>
      <w:tr w:rsidR="00B214F6" w:rsidRPr="00A308CD" w14:paraId="6714543A" w14:textId="77777777" w:rsidTr="00590515">
        <w:tc>
          <w:tcPr>
            <w:tcW w:w="4447" w:type="dxa"/>
          </w:tcPr>
          <w:p w14:paraId="2ACDD8C2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6930" w:type="dxa"/>
          </w:tcPr>
          <w:p w14:paraId="3601509C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1573" w:type="dxa"/>
          </w:tcPr>
          <w:p w14:paraId="6B7E4B1C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sz w:val="22"/>
                <w:szCs w:val="22"/>
              </w:rPr>
            </w:pPr>
          </w:p>
        </w:tc>
      </w:tr>
      <w:tr w:rsidR="00B214F6" w:rsidRPr="00A308CD" w14:paraId="7D51954A" w14:textId="2EF762B4" w:rsidTr="00590515">
        <w:tc>
          <w:tcPr>
            <w:tcW w:w="4447" w:type="dxa"/>
          </w:tcPr>
          <w:p w14:paraId="57726F1E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6930" w:type="dxa"/>
          </w:tcPr>
          <w:p w14:paraId="5C1DC669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1573" w:type="dxa"/>
          </w:tcPr>
          <w:p w14:paraId="63926FDA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sz w:val="22"/>
                <w:szCs w:val="22"/>
              </w:rPr>
            </w:pPr>
          </w:p>
        </w:tc>
      </w:tr>
      <w:tr w:rsidR="00B214F6" w:rsidRPr="00A308CD" w14:paraId="42E43390" w14:textId="03D9DD95" w:rsidTr="00590515">
        <w:tc>
          <w:tcPr>
            <w:tcW w:w="4447" w:type="dxa"/>
            <w:shd w:val="clear" w:color="auto" w:fill="BFBFBF" w:themeFill="background1" w:themeFillShade="BF"/>
          </w:tcPr>
          <w:p w14:paraId="3DD92E58" w14:textId="328280C9" w:rsidR="00B214F6" w:rsidRPr="00A308CD" w:rsidRDefault="00B214F6" w:rsidP="00590515">
            <w:pPr>
              <w:spacing w:after="0" w:line="360" w:lineRule="auto"/>
              <w:rPr>
                <w:rFonts w:cs="Arial"/>
                <w:b/>
                <w:sz w:val="22"/>
                <w:szCs w:val="22"/>
                <w:u w:val="single"/>
              </w:rPr>
            </w:pPr>
            <w:r w:rsidRPr="00A308CD">
              <w:rPr>
                <w:rFonts w:cs="Arial"/>
                <w:b/>
                <w:sz w:val="22"/>
                <w:szCs w:val="22"/>
                <w:u w:val="single"/>
              </w:rPr>
              <w:t xml:space="preserve">Reviewer </w:t>
            </w:r>
            <w:r w:rsidR="00590515" w:rsidRPr="00A308CD">
              <w:rPr>
                <w:rFonts w:cs="Arial"/>
                <w:b/>
                <w:sz w:val="22"/>
                <w:szCs w:val="22"/>
                <w:u w:val="single"/>
              </w:rPr>
              <w:t>#</w:t>
            </w:r>
          </w:p>
          <w:p w14:paraId="4FD3C68D" w14:textId="43D64382" w:rsidR="00B214F6" w:rsidRPr="00A308CD" w:rsidRDefault="00B214F6" w:rsidP="00590515">
            <w:pPr>
              <w:spacing w:after="0" w:line="360" w:lineRule="auto"/>
              <w:rPr>
                <w:rFonts w:cs="Arial"/>
                <w:b/>
                <w:sz w:val="22"/>
                <w:szCs w:val="22"/>
              </w:rPr>
            </w:pPr>
            <w:r w:rsidRPr="00A308CD">
              <w:rPr>
                <w:rFonts w:cs="Arial"/>
                <w:b/>
                <w:sz w:val="22"/>
                <w:szCs w:val="22"/>
              </w:rPr>
              <w:t xml:space="preserve">Remarks / </w:t>
            </w:r>
            <w:r w:rsidR="00590515" w:rsidRPr="00A308CD">
              <w:rPr>
                <w:rFonts w:cs="Arial"/>
                <w:b/>
                <w:sz w:val="22"/>
                <w:szCs w:val="22"/>
              </w:rPr>
              <w:t>R</w:t>
            </w:r>
            <w:r w:rsidRPr="00A308CD">
              <w:rPr>
                <w:rFonts w:cs="Arial"/>
                <w:b/>
                <w:sz w:val="22"/>
                <w:szCs w:val="22"/>
              </w:rPr>
              <w:t>ecommendations</w:t>
            </w:r>
          </w:p>
        </w:tc>
        <w:tc>
          <w:tcPr>
            <w:tcW w:w="6930" w:type="dxa"/>
            <w:shd w:val="clear" w:color="auto" w:fill="BFBFBF" w:themeFill="background1" w:themeFillShade="BF"/>
          </w:tcPr>
          <w:p w14:paraId="0A74EE3C" w14:textId="4FF7195E" w:rsidR="00B214F6" w:rsidRPr="00A308CD" w:rsidRDefault="00B214F6" w:rsidP="00590515">
            <w:pPr>
              <w:spacing w:after="0" w:line="360" w:lineRule="auto"/>
              <w:rPr>
                <w:rFonts w:cs="Arial"/>
                <w:b/>
                <w:sz w:val="22"/>
                <w:szCs w:val="22"/>
              </w:rPr>
            </w:pPr>
            <w:r w:rsidRPr="00A308CD">
              <w:rPr>
                <w:rFonts w:cs="Arial"/>
                <w:b/>
                <w:sz w:val="22"/>
                <w:szCs w:val="22"/>
              </w:rPr>
              <w:t>Response</w:t>
            </w:r>
          </w:p>
        </w:tc>
        <w:tc>
          <w:tcPr>
            <w:tcW w:w="1573" w:type="dxa"/>
            <w:shd w:val="clear" w:color="auto" w:fill="BFBFBF" w:themeFill="background1" w:themeFillShade="BF"/>
          </w:tcPr>
          <w:p w14:paraId="5816595F" w14:textId="02834E02" w:rsidR="00B214F6" w:rsidRPr="00A308CD" w:rsidRDefault="00B214F6" w:rsidP="00590515">
            <w:pPr>
              <w:spacing w:after="0" w:line="360" w:lineRule="auto"/>
              <w:jc w:val="left"/>
              <w:rPr>
                <w:rFonts w:cs="Arial"/>
                <w:b/>
                <w:sz w:val="22"/>
                <w:szCs w:val="22"/>
              </w:rPr>
            </w:pPr>
            <w:r w:rsidRPr="00A308CD">
              <w:rPr>
                <w:rFonts w:cs="Arial"/>
                <w:b/>
                <w:sz w:val="22"/>
                <w:szCs w:val="22"/>
              </w:rPr>
              <w:t>Change on page</w:t>
            </w:r>
          </w:p>
        </w:tc>
      </w:tr>
      <w:tr w:rsidR="00B214F6" w:rsidRPr="00A308CD" w14:paraId="57168F2F" w14:textId="77777777" w:rsidTr="00590515">
        <w:tc>
          <w:tcPr>
            <w:tcW w:w="4447" w:type="dxa"/>
          </w:tcPr>
          <w:p w14:paraId="30D7F774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6930" w:type="dxa"/>
          </w:tcPr>
          <w:p w14:paraId="683CDB67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1573" w:type="dxa"/>
          </w:tcPr>
          <w:p w14:paraId="01B9FC74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b/>
                <w:sz w:val="22"/>
                <w:szCs w:val="22"/>
              </w:rPr>
            </w:pPr>
          </w:p>
        </w:tc>
      </w:tr>
      <w:tr w:rsidR="00B214F6" w:rsidRPr="00A308CD" w14:paraId="107E2CC4" w14:textId="77777777" w:rsidTr="00590515">
        <w:tc>
          <w:tcPr>
            <w:tcW w:w="4447" w:type="dxa"/>
          </w:tcPr>
          <w:p w14:paraId="309C3DA6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6930" w:type="dxa"/>
          </w:tcPr>
          <w:p w14:paraId="74F5E40A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1573" w:type="dxa"/>
          </w:tcPr>
          <w:p w14:paraId="183A5290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b/>
                <w:sz w:val="22"/>
                <w:szCs w:val="22"/>
              </w:rPr>
            </w:pPr>
          </w:p>
        </w:tc>
      </w:tr>
      <w:tr w:rsidR="00B214F6" w:rsidRPr="00A308CD" w14:paraId="1CACD76A" w14:textId="33378E81" w:rsidTr="00590515">
        <w:tc>
          <w:tcPr>
            <w:tcW w:w="4447" w:type="dxa"/>
          </w:tcPr>
          <w:p w14:paraId="632F815C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6930" w:type="dxa"/>
          </w:tcPr>
          <w:p w14:paraId="30829578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1573" w:type="dxa"/>
          </w:tcPr>
          <w:p w14:paraId="7562A827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b/>
                <w:sz w:val="22"/>
                <w:szCs w:val="22"/>
              </w:rPr>
            </w:pPr>
          </w:p>
        </w:tc>
      </w:tr>
      <w:tr w:rsidR="00B214F6" w:rsidRPr="00A308CD" w14:paraId="1F1C6641" w14:textId="77777777" w:rsidTr="00590515">
        <w:tc>
          <w:tcPr>
            <w:tcW w:w="4447" w:type="dxa"/>
          </w:tcPr>
          <w:p w14:paraId="4FD9F685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6930" w:type="dxa"/>
          </w:tcPr>
          <w:p w14:paraId="77D32FD1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1573" w:type="dxa"/>
          </w:tcPr>
          <w:p w14:paraId="7BDE6D84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b/>
                <w:sz w:val="22"/>
                <w:szCs w:val="22"/>
              </w:rPr>
            </w:pPr>
          </w:p>
        </w:tc>
      </w:tr>
      <w:tr w:rsidR="00B214F6" w:rsidRPr="00A308CD" w14:paraId="02280FD4" w14:textId="64D9D055" w:rsidTr="00590515">
        <w:tc>
          <w:tcPr>
            <w:tcW w:w="4447" w:type="dxa"/>
          </w:tcPr>
          <w:p w14:paraId="2DD0C78A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6930" w:type="dxa"/>
          </w:tcPr>
          <w:p w14:paraId="3D83BE4B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1573" w:type="dxa"/>
          </w:tcPr>
          <w:p w14:paraId="131A49F0" w14:textId="77777777" w:rsidR="00B214F6" w:rsidRPr="00A308CD" w:rsidRDefault="00B214F6" w:rsidP="00590515">
            <w:pPr>
              <w:spacing w:after="0" w:line="360" w:lineRule="auto"/>
              <w:rPr>
                <w:rFonts w:cs="Arial"/>
                <w:b/>
                <w:sz w:val="22"/>
                <w:szCs w:val="22"/>
              </w:rPr>
            </w:pPr>
          </w:p>
        </w:tc>
      </w:tr>
    </w:tbl>
    <w:p w14:paraId="589E3858" w14:textId="77777777" w:rsidR="007F0DBC" w:rsidRDefault="007F0DBC" w:rsidP="007F0DBC">
      <w:pPr>
        <w:jc w:val="center"/>
      </w:pPr>
    </w:p>
    <w:p w14:paraId="6C7E83D1" w14:textId="77777777" w:rsidR="00590515" w:rsidRPr="00590515" w:rsidRDefault="00590515" w:rsidP="00590515"/>
    <w:p w14:paraId="5EE26580" w14:textId="77777777" w:rsidR="00590515" w:rsidRPr="00590515" w:rsidRDefault="00590515" w:rsidP="00590515">
      <w:pPr>
        <w:jc w:val="center"/>
      </w:pPr>
    </w:p>
    <w:sectPr w:rsidR="00590515" w:rsidRPr="00590515" w:rsidSect="001C5270">
      <w:footerReference w:type="even" r:id="rId10"/>
      <w:footerReference w:type="default" r:id="rId11"/>
      <w:pgSz w:w="15840" w:h="12240" w:orient="landscape"/>
      <w:pgMar w:top="1440" w:right="1440" w:bottom="1440" w:left="1440" w:header="1008" w:footer="10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38D50C" w14:textId="77777777" w:rsidR="001C5270" w:rsidRPr="00C33FF0" w:rsidRDefault="001C5270" w:rsidP="00661BEF">
      <w:pPr>
        <w:spacing w:after="0"/>
        <w:rPr>
          <w:rFonts w:cs="Arial"/>
        </w:rPr>
      </w:pPr>
      <w:r>
        <w:separator/>
      </w:r>
    </w:p>
  </w:endnote>
  <w:endnote w:type="continuationSeparator" w:id="0">
    <w:p w14:paraId="1BDEFF57" w14:textId="77777777" w:rsidR="001C5270" w:rsidRPr="00C33FF0" w:rsidRDefault="001C5270" w:rsidP="00661BEF">
      <w:pPr>
        <w:spacing w:after="0"/>
        <w:rPr>
          <w:rFonts w:cs="Arial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A7522" w14:textId="77777777" w:rsidR="00476E47" w:rsidRPr="00A70F15" w:rsidRDefault="00044ADF" w:rsidP="00476E47">
    <w:pPr>
      <w:pStyle w:val="Footer"/>
      <w:pBdr>
        <w:top w:val="thinThickSmallGap" w:sz="24" w:space="1" w:color="622423"/>
      </w:pBdr>
      <w:tabs>
        <w:tab w:val="clear" w:pos="4680"/>
      </w:tabs>
      <w:rPr>
        <w:rFonts w:ascii="Calibri" w:hAnsi="Calibri"/>
        <w:b/>
        <w:sz w:val="16"/>
        <w:szCs w:val="16"/>
      </w:rPr>
    </w:pPr>
    <w:r w:rsidRPr="00A70F15">
      <w:rPr>
        <w:rFonts w:ascii="Calibri" w:hAnsi="Calibri"/>
        <w:b/>
        <w:sz w:val="16"/>
        <w:szCs w:val="16"/>
      </w:rPr>
      <w:t>2014-03</w:t>
    </w:r>
    <w:r w:rsidR="00476E47" w:rsidRPr="00A70F15">
      <w:rPr>
        <w:rFonts w:ascii="Calibri" w:hAnsi="Calibri"/>
        <w:b/>
        <w:sz w:val="16"/>
        <w:szCs w:val="16"/>
      </w:rPr>
      <w:t>_Change log.docx</w:t>
    </w:r>
    <w:r w:rsidR="00476E47" w:rsidRPr="00A70F15">
      <w:rPr>
        <w:rFonts w:ascii="Calibri" w:hAnsi="Calibri"/>
        <w:b/>
        <w:sz w:val="16"/>
        <w:szCs w:val="16"/>
      </w:rPr>
      <w:tab/>
    </w:r>
    <w:r w:rsidR="00476E47" w:rsidRPr="00A70F15">
      <w:rPr>
        <w:rFonts w:ascii="Calibri" w:hAnsi="Calibri"/>
        <w:b/>
        <w:sz w:val="16"/>
        <w:szCs w:val="16"/>
      </w:rPr>
      <w:fldChar w:fldCharType="begin"/>
    </w:r>
    <w:r w:rsidR="00476E47" w:rsidRPr="00A70F15">
      <w:rPr>
        <w:rFonts w:ascii="Calibri" w:hAnsi="Calibri"/>
        <w:b/>
        <w:sz w:val="16"/>
        <w:szCs w:val="16"/>
      </w:rPr>
      <w:instrText xml:space="preserve"> PAGE   \* MERGEFORMAT </w:instrText>
    </w:r>
    <w:r w:rsidR="00476E47" w:rsidRPr="00A70F15">
      <w:rPr>
        <w:rFonts w:ascii="Calibri" w:hAnsi="Calibri"/>
        <w:b/>
        <w:sz w:val="16"/>
        <w:szCs w:val="16"/>
      </w:rPr>
      <w:fldChar w:fldCharType="separate"/>
    </w:r>
    <w:r w:rsidR="00DD46D4">
      <w:rPr>
        <w:rFonts w:ascii="Calibri" w:hAnsi="Calibri"/>
        <w:b/>
        <w:noProof/>
        <w:sz w:val="16"/>
        <w:szCs w:val="16"/>
      </w:rPr>
      <w:t>2</w:t>
    </w:r>
    <w:r w:rsidR="00476E47" w:rsidRPr="00A70F15">
      <w:rPr>
        <w:rFonts w:ascii="Calibri" w:hAnsi="Calibri"/>
        <w:b/>
        <w:sz w:val="16"/>
        <w:szCs w:val="16"/>
      </w:rPr>
      <w:fldChar w:fldCharType="end"/>
    </w:r>
  </w:p>
  <w:p w14:paraId="7A6C66D3" w14:textId="77777777" w:rsidR="00476E47" w:rsidRPr="00A70F15" w:rsidRDefault="00476E47" w:rsidP="00044ADF">
    <w:pPr>
      <w:pStyle w:val="Footer"/>
      <w:pBdr>
        <w:top w:val="thinThickSmallGap" w:sz="24" w:space="1" w:color="622423"/>
      </w:pBdr>
      <w:tabs>
        <w:tab w:val="clear" w:pos="4680"/>
      </w:tabs>
      <w:rPr>
        <w:rFonts w:ascii="Calibri" w:hAnsi="Calibri"/>
        <w:b/>
        <w:sz w:val="16"/>
        <w:szCs w:val="16"/>
      </w:rPr>
    </w:pPr>
    <w:r w:rsidRPr="00A70F15">
      <w:rPr>
        <w:rFonts w:ascii="Calibri" w:hAnsi="Calibri"/>
        <w:b/>
        <w:sz w:val="16"/>
        <w:szCs w:val="16"/>
      </w:rPr>
      <w:t xml:space="preserve">M&amp;D </w:t>
    </w:r>
    <w:r w:rsidR="00044ADF" w:rsidRPr="00A70F15">
      <w:rPr>
        <w:rFonts w:ascii="Calibri" w:hAnsi="Calibri"/>
        <w:b/>
        <w:sz w:val="16"/>
        <w:szCs w:val="16"/>
      </w:rPr>
      <w:t>Examination</w:t>
    </w:r>
    <w:r w:rsidRPr="00A70F15">
      <w:rPr>
        <w:rFonts w:ascii="Calibri" w:hAnsi="Calibri"/>
        <w:b/>
        <w:sz w:val="16"/>
        <w:szCs w:val="16"/>
      </w:rPr>
      <w:t xml:space="preserve"> </w:t>
    </w:r>
    <w:proofErr w:type="spellStart"/>
    <w:r w:rsidRPr="00A70F15">
      <w:rPr>
        <w:rFonts w:ascii="Calibri" w:hAnsi="Calibri"/>
        <w:b/>
        <w:sz w:val="16"/>
        <w:szCs w:val="16"/>
      </w:rPr>
      <w:t>Commitee</w:t>
    </w:r>
    <w:proofErr w:type="spellEnd"/>
    <w:r w:rsidRPr="00A70F15">
      <w:rPr>
        <w:rFonts w:ascii="Calibri" w:hAnsi="Calibri"/>
        <w:b/>
        <w:sz w:val="16"/>
        <w:szCs w:val="16"/>
      </w:rPr>
      <w:t xml:space="preserve"> (</w:t>
    </w:r>
    <w:r w:rsidR="00574F1F">
      <w:rPr>
        <w:rFonts w:ascii="Calibri" w:hAnsi="Calibri"/>
        <w:b/>
        <w:sz w:val="16"/>
        <w:szCs w:val="16"/>
      </w:rPr>
      <w:t xml:space="preserve">S </w:t>
    </w:r>
    <w:proofErr w:type="spellStart"/>
    <w:r w:rsidR="00574F1F">
      <w:rPr>
        <w:rFonts w:ascii="Calibri" w:hAnsi="Calibri"/>
        <w:b/>
        <w:sz w:val="16"/>
        <w:szCs w:val="16"/>
      </w:rPr>
      <w:t>Turkstra</w:t>
    </w:r>
    <w:proofErr w:type="spellEnd"/>
    <w:r w:rsidR="00574F1F">
      <w:rPr>
        <w:rFonts w:ascii="Calibri" w:hAnsi="Calibri"/>
        <w:b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FF1F9" w14:textId="0875B401" w:rsidR="001E7227" w:rsidRPr="00A70F15" w:rsidRDefault="001E7227" w:rsidP="00590515">
    <w:pPr>
      <w:pStyle w:val="Footer"/>
      <w:pBdr>
        <w:top w:val="thinThickSmallGap" w:sz="24" w:space="0" w:color="622423"/>
      </w:pBdr>
      <w:tabs>
        <w:tab w:val="clear" w:pos="4680"/>
      </w:tabs>
      <w:rPr>
        <w:rFonts w:ascii="Calibri" w:hAnsi="Calibri"/>
        <w:b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2DC713" w14:textId="77777777" w:rsidR="001C5270" w:rsidRPr="00C33FF0" w:rsidRDefault="001C5270" w:rsidP="00661BEF">
      <w:pPr>
        <w:spacing w:after="0"/>
        <w:rPr>
          <w:rFonts w:cs="Arial"/>
        </w:rPr>
      </w:pPr>
      <w:r>
        <w:separator/>
      </w:r>
    </w:p>
  </w:footnote>
  <w:footnote w:type="continuationSeparator" w:id="0">
    <w:p w14:paraId="46F3A7DB" w14:textId="77777777" w:rsidR="001C5270" w:rsidRPr="00C33FF0" w:rsidRDefault="001C5270" w:rsidP="00661BEF">
      <w:pPr>
        <w:spacing w:after="0"/>
        <w:rPr>
          <w:rFonts w:cs="Arial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B3ED6"/>
    <w:multiLevelType w:val="hybridMultilevel"/>
    <w:tmpl w:val="AEE4DB50"/>
    <w:lvl w:ilvl="0" w:tplc="1C09000B">
      <w:start w:val="1"/>
      <w:numFmt w:val="bullet"/>
      <w:lvlText w:val=""/>
      <w:lvlJc w:val="left"/>
      <w:pPr>
        <w:ind w:left="2265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98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70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42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14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86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58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30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8025" w:hanging="360"/>
      </w:pPr>
      <w:rPr>
        <w:rFonts w:ascii="Wingdings" w:hAnsi="Wingdings" w:hint="default"/>
      </w:rPr>
    </w:lvl>
  </w:abstractNum>
  <w:abstractNum w:abstractNumId="1" w15:restartNumberingAfterBreak="0">
    <w:nsid w:val="14466B20"/>
    <w:multiLevelType w:val="hybridMultilevel"/>
    <w:tmpl w:val="D4BA9C86"/>
    <w:lvl w:ilvl="0" w:tplc="1FC67A3A">
      <w:numFmt w:val="bullet"/>
      <w:lvlText w:val=""/>
      <w:lvlJc w:val="left"/>
      <w:pPr>
        <w:ind w:left="720" w:hanging="360"/>
      </w:pPr>
      <w:rPr>
        <w:rFonts w:ascii="Symbol" w:eastAsia="Symbol" w:hAnsi="Symbol" w:cs="Symbol" w:hint="default"/>
        <w:spacing w:val="0"/>
        <w:w w:val="100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4A0CBA"/>
    <w:multiLevelType w:val="hybridMultilevel"/>
    <w:tmpl w:val="DF2C1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4263AF"/>
    <w:multiLevelType w:val="hybridMultilevel"/>
    <w:tmpl w:val="FA287148"/>
    <w:lvl w:ilvl="0" w:tplc="A016EA6A">
      <w:start w:val="1"/>
      <w:numFmt w:val="decimal"/>
      <w:lvlText w:val="%1."/>
      <w:lvlJc w:val="center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23C1EC7"/>
    <w:multiLevelType w:val="hybridMultilevel"/>
    <w:tmpl w:val="E572F7B4"/>
    <w:lvl w:ilvl="0" w:tplc="1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5C27E1"/>
    <w:multiLevelType w:val="hybridMultilevel"/>
    <w:tmpl w:val="207EDBE2"/>
    <w:lvl w:ilvl="0" w:tplc="2788E116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1" w:tplc="8D14ACB8">
      <w:numFmt w:val="bullet"/>
      <w:lvlText w:val="•"/>
      <w:lvlJc w:val="left"/>
      <w:pPr>
        <w:ind w:left="1361" w:hanging="361"/>
      </w:pPr>
      <w:rPr>
        <w:rFonts w:hint="default"/>
        <w:lang w:val="en-US" w:eastAsia="en-US" w:bidi="ar-SA"/>
      </w:rPr>
    </w:lvl>
    <w:lvl w:ilvl="2" w:tplc="B43846A2">
      <w:numFmt w:val="bullet"/>
      <w:lvlText w:val="•"/>
      <w:lvlJc w:val="left"/>
      <w:pPr>
        <w:ind w:left="1902" w:hanging="361"/>
      </w:pPr>
      <w:rPr>
        <w:rFonts w:hint="default"/>
        <w:lang w:val="en-US" w:eastAsia="en-US" w:bidi="ar-SA"/>
      </w:rPr>
    </w:lvl>
    <w:lvl w:ilvl="3" w:tplc="4BD0EC64">
      <w:numFmt w:val="bullet"/>
      <w:lvlText w:val="•"/>
      <w:lvlJc w:val="left"/>
      <w:pPr>
        <w:ind w:left="2443" w:hanging="361"/>
      </w:pPr>
      <w:rPr>
        <w:rFonts w:hint="default"/>
        <w:lang w:val="en-US" w:eastAsia="en-US" w:bidi="ar-SA"/>
      </w:rPr>
    </w:lvl>
    <w:lvl w:ilvl="4" w:tplc="596604CA">
      <w:numFmt w:val="bullet"/>
      <w:lvlText w:val="•"/>
      <w:lvlJc w:val="left"/>
      <w:pPr>
        <w:ind w:left="2984" w:hanging="361"/>
      </w:pPr>
      <w:rPr>
        <w:rFonts w:hint="default"/>
        <w:lang w:val="en-US" w:eastAsia="en-US" w:bidi="ar-SA"/>
      </w:rPr>
    </w:lvl>
    <w:lvl w:ilvl="5" w:tplc="07C45984">
      <w:numFmt w:val="bullet"/>
      <w:lvlText w:val="•"/>
      <w:lvlJc w:val="left"/>
      <w:pPr>
        <w:ind w:left="3526" w:hanging="361"/>
      </w:pPr>
      <w:rPr>
        <w:rFonts w:hint="default"/>
        <w:lang w:val="en-US" w:eastAsia="en-US" w:bidi="ar-SA"/>
      </w:rPr>
    </w:lvl>
    <w:lvl w:ilvl="6" w:tplc="7DD01976">
      <w:numFmt w:val="bullet"/>
      <w:lvlText w:val="•"/>
      <w:lvlJc w:val="left"/>
      <w:pPr>
        <w:ind w:left="4067" w:hanging="361"/>
      </w:pPr>
      <w:rPr>
        <w:rFonts w:hint="default"/>
        <w:lang w:val="en-US" w:eastAsia="en-US" w:bidi="ar-SA"/>
      </w:rPr>
    </w:lvl>
    <w:lvl w:ilvl="7" w:tplc="024C81B0">
      <w:numFmt w:val="bullet"/>
      <w:lvlText w:val="•"/>
      <w:lvlJc w:val="left"/>
      <w:pPr>
        <w:ind w:left="4608" w:hanging="361"/>
      </w:pPr>
      <w:rPr>
        <w:rFonts w:hint="default"/>
        <w:lang w:val="en-US" w:eastAsia="en-US" w:bidi="ar-SA"/>
      </w:rPr>
    </w:lvl>
    <w:lvl w:ilvl="8" w:tplc="C304E652">
      <w:numFmt w:val="bullet"/>
      <w:lvlText w:val="•"/>
      <w:lvlJc w:val="left"/>
      <w:pPr>
        <w:ind w:left="5149" w:hanging="361"/>
      </w:pPr>
      <w:rPr>
        <w:rFonts w:hint="default"/>
        <w:lang w:val="en-US" w:eastAsia="en-US" w:bidi="ar-SA"/>
      </w:rPr>
    </w:lvl>
  </w:abstractNum>
  <w:abstractNum w:abstractNumId="6" w15:restartNumberingAfterBreak="0">
    <w:nsid w:val="54476A87"/>
    <w:multiLevelType w:val="hybridMultilevel"/>
    <w:tmpl w:val="1BA28074"/>
    <w:lvl w:ilvl="0" w:tplc="1C09000D">
      <w:start w:val="1"/>
      <w:numFmt w:val="bullet"/>
      <w:lvlText w:val=""/>
      <w:lvlJc w:val="left"/>
      <w:pPr>
        <w:ind w:left="1545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7" w15:restartNumberingAfterBreak="0">
    <w:nsid w:val="650A7C56"/>
    <w:multiLevelType w:val="hybridMultilevel"/>
    <w:tmpl w:val="90245966"/>
    <w:lvl w:ilvl="0" w:tplc="1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6A808DC"/>
    <w:multiLevelType w:val="hybridMultilevel"/>
    <w:tmpl w:val="19EE4932"/>
    <w:lvl w:ilvl="0" w:tplc="A016EA6A">
      <w:start w:val="1"/>
      <w:numFmt w:val="decimal"/>
      <w:lvlText w:val="%1."/>
      <w:lvlJc w:val="center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1860364"/>
    <w:multiLevelType w:val="hybridMultilevel"/>
    <w:tmpl w:val="90D4911E"/>
    <w:lvl w:ilvl="0" w:tplc="A016EA6A">
      <w:start w:val="1"/>
      <w:numFmt w:val="decimal"/>
      <w:lvlText w:val="%1."/>
      <w:lvlJc w:val="center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70638921">
    <w:abstractNumId w:val="9"/>
  </w:num>
  <w:num w:numId="2" w16cid:durableId="2083215659">
    <w:abstractNumId w:val="8"/>
  </w:num>
  <w:num w:numId="3" w16cid:durableId="396645">
    <w:abstractNumId w:val="3"/>
  </w:num>
  <w:num w:numId="4" w16cid:durableId="318851821">
    <w:abstractNumId w:val="2"/>
  </w:num>
  <w:num w:numId="5" w16cid:durableId="1311865452">
    <w:abstractNumId w:val="5"/>
  </w:num>
  <w:num w:numId="6" w16cid:durableId="582298998">
    <w:abstractNumId w:val="6"/>
  </w:num>
  <w:num w:numId="7" w16cid:durableId="1352730800">
    <w:abstractNumId w:val="0"/>
  </w:num>
  <w:num w:numId="8" w16cid:durableId="771167481">
    <w:abstractNumId w:val="4"/>
  </w:num>
  <w:num w:numId="9" w16cid:durableId="594024414">
    <w:abstractNumId w:val="7"/>
  </w:num>
  <w:num w:numId="10" w16cid:durableId="14271874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szQ0sTA3sDCyMDJV0lEKTi0uzszPAykwrAUAkP1vNCwAAAA="/>
  </w:docVars>
  <w:rsids>
    <w:rsidRoot w:val="00661BEF"/>
    <w:rsid w:val="00001141"/>
    <w:rsid w:val="000011EE"/>
    <w:rsid w:val="000012D8"/>
    <w:rsid w:val="000024D7"/>
    <w:rsid w:val="00003D31"/>
    <w:rsid w:val="00003DCD"/>
    <w:rsid w:val="0000656E"/>
    <w:rsid w:val="00014862"/>
    <w:rsid w:val="00014C1D"/>
    <w:rsid w:val="00014EF9"/>
    <w:rsid w:val="00015B03"/>
    <w:rsid w:val="00015B74"/>
    <w:rsid w:val="00021B34"/>
    <w:rsid w:val="00023A54"/>
    <w:rsid w:val="00034D05"/>
    <w:rsid w:val="00042C16"/>
    <w:rsid w:val="00044ADF"/>
    <w:rsid w:val="00044CA4"/>
    <w:rsid w:val="00056E4C"/>
    <w:rsid w:val="00062BD2"/>
    <w:rsid w:val="00063853"/>
    <w:rsid w:val="0006666A"/>
    <w:rsid w:val="00073F04"/>
    <w:rsid w:val="00075CEC"/>
    <w:rsid w:val="00077A21"/>
    <w:rsid w:val="0008109E"/>
    <w:rsid w:val="000855BF"/>
    <w:rsid w:val="00086C24"/>
    <w:rsid w:val="000A090C"/>
    <w:rsid w:val="000A1917"/>
    <w:rsid w:val="000A51D2"/>
    <w:rsid w:val="000B0262"/>
    <w:rsid w:val="000B3792"/>
    <w:rsid w:val="000B76C7"/>
    <w:rsid w:val="000C01BE"/>
    <w:rsid w:val="000C38EB"/>
    <w:rsid w:val="000C707A"/>
    <w:rsid w:val="000D16A3"/>
    <w:rsid w:val="000D22C1"/>
    <w:rsid w:val="000D2C42"/>
    <w:rsid w:val="000D3FA0"/>
    <w:rsid w:val="000D53F4"/>
    <w:rsid w:val="000D739B"/>
    <w:rsid w:val="000E3D2F"/>
    <w:rsid w:val="000E3ED9"/>
    <w:rsid w:val="000E593D"/>
    <w:rsid w:val="000F2F60"/>
    <w:rsid w:val="000F3C01"/>
    <w:rsid w:val="000F72B2"/>
    <w:rsid w:val="00101251"/>
    <w:rsid w:val="00106FBF"/>
    <w:rsid w:val="001167F3"/>
    <w:rsid w:val="001278B6"/>
    <w:rsid w:val="00127BC3"/>
    <w:rsid w:val="00132E7F"/>
    <w:rsid w:val="00135DDB"/>
    <w:rsid w:val="00136455"/>
    <w:rsid w:val="00142D4C"/>
    <w:rsid w:val="00142EFB"/>
    <w:rsid w:val="00151530"/>
    <w:rsid w:val="00155497"/>
    <w:rsid w:val="0015718B"/>
    <w:rsid w:val="00163C86"/>
    <w:rsid w:val="001804E6"/>
    <w:rsid w:val="00180CC7"/>
    <w:rsid w:val="001823B1"/>
    <w:rsid w:val="0018680D"/>
    <w:rsid w:val="001873E1"/>
    <w:rsid w:val="0018750D"/>
    <w:rsid w:val="001940EF"/>
    <w:rsid w:val="00196C7A"/>
    <w:rsid w:val="001A001E"/>
    <w:rsid w:val="001A337F"/>
    <w:rsid w:val="001A3B2B"/>
    <w:rsid w:val="001B0DAE"/>
    <w:rsid w:val="001B2CBA"/>
    <w:rsid w:val="001B5EA1"/>
    <w:rsid w:val="001B79AB"/>
    <w:rsid w:val="001C02D8"/>
    <w:rsid w:val="001C03F2"/>
    <w:rsid w:val="001C0E88"/>
    <w:rsid w:val="001C1A46"/>
    <w:rsid w:val="001C47CA"/>
    <w:rsid w:val="001C4958"/>
    <w:rsid w:val="001C5270"/>
    <w:rsid w:val="001C7670"/>
    <w:rsid w:val="001D18DD"/>
    <w:rsid w:val="001D5E40"/>
    <w:rsid w:val="001E7227"/>
    <w:rsid w:val="001F08F2"/>
    <w:rsid w:val="001F0BA5"/>
    <w:rsid w:val="001F0E25"/>
    <w:rsid w:val="001F54C6"/>
    <w:rsid w:val="00206B26"/>
    <w:rsid w:val="00206E49"/>
    <w:rsid w:val="00207730"/>
    <w:rsid w:val="00214CE3"/>
    <w:rsid w:val="0022660A"/>
    <w:rsid w:val="00227AA5"/>
    <w:rsid w:val="002306F5"/>
    <w:rsid w:val="00232761"/>
    <w:rsid w:val="002356C5"/>
    <w:rsid w:val="00235989"/>
    <w:rsid w:val="00240AE9"/>
    <w:rsid w:val="00242635"/>
    <w:rsid w:val="00245891"/>
    <w:rsid w:val="002538A9"/>
    <w:rsid w:val="00272307"/>
    <w:rsid w:val="00276152"/>
    <w:rsid w:val="00277139"/>
    <w:rsid w:val="002A3BC3"/>
    <w:rsid w:val="002A43A8"/>
    <w:rsid w:val="002A6DB4"/>
    <w:rsid w:val="002B3B08"/>
    <w:rsid w:val="002B6AEC"/>
    <w:rsid w:val="002B6E7D"/>
    <w:rsid w:val="002B70D3"/>
    <w:rsid w:val="002D0783"/>
    <w:rsid w:val="002E11A6"/>
    <w:rsid w:val="002E3756"/>
    <w:rsid w:val="002E37E2"/>
    <w:rsid w:val="002F558E"/>
    <w:rsid w:val="002F6945"/>
    <w:rsid w:val="003018D5"/>
    <w:rsid w:val="00303A44"/>
    <w:rsid w:val="00320DBD"/>
    <w:rsid w:val="0032180A"/>
    <w:rsid w:val="00321AA5"/>
    <w:rsid w:val="003238DF"/>
    <w:rsid w:val="003262BA"/>
    <w:rsid w:val="00327F31"/>
    <w:rsid w:val="0033505D"/>
    <w:rsid w:val="003363FD"/>
    <w:rsid w:val="00341980"/>
    <w:rsid w:val="00347107"/>
    <w:rsid w:val="00347A5E"/>
    <w:rsid w:val="00351BF1"/>
    <w:rsid w:val="003522DB"/>
    <w:rsid w:val="0035347B"/>
    <w:rsid w:val="00357449"/>
    <w:rsid w:val="00357780"/>
    <w:rsid w:val="00362783"/>
    <w:rsid w:val="003645C3"/>
    <w:rsid w:val="00364CD5"/>
    <w:rsid w:val="0037566C"/>
    <w:rsid w:val="003831CB"/>
    <w:rsid w:val="00383947"/>
    <w:rsid w:val="003840A5"/>
    <w:rsid w:val="00385E19"/>
    <w:rsid w:val="003934A1"/>
    <w:rsid w:val="00395152"/>
    <w:rsid w:val="003A057F"/>
    <w:rsid w:val="003B77F1"/>
    <w:rsid w:val="003C160B"/>
    <w:rsid w:val="003C354A"/>
    <w:rsid w:val="003C38B6"/>
    <w:rsid w:val="003C4DCB"/>
    <w:rsid w:val="003D0B0A"/>
    <w:rsid w:val="003D2591"/>
    <w:rsid w:val="003D29FF"/>
    <w:rsid w:val="003D6E9C"/>
    <w:rsid w:val="003E03D7"/>
    <w:rsid w:val="003E17E0"/>
    <w:rsid w:val="003E446A"/>
    <w:rsid w:val="003F13D0"/>
    <w:rsid w:val="003F756E"/>
    <w:rsid w:val="00401009"/>
    <w:rsid w:val="00407918"/>
    <w:rsid w:val="00412A8C"/>
    <w:rsid w:val="00414171"/>
    <w:rsid w:val="00414A97"/>
    <w:rsid w:val="00414D71"/>
    <w:rsid w:val="004174C2"/>
    <w:rsid w:val="00420C73"/>
    <w:rsid w:val="00420D7C"/>
    <w:rsid w:val="00423122"/>
    <w:rsid w:val="004238A8"/>
    <w:rsid w:val="00425110"/>
    <w:rsid w:val="00433402"/>
    <w:rsid w:val="00434073"/>
    <w:rsid w:val="00441D0E"/>
    <w:rsid w:val="00442419"/>
    <w:rsid w:val="00461CD9"/>
    <w:rsid w:val="00473660"/>
    <w:rsid w:val="00476E47"/>
    <w:rsid w:val="004802E2"/>
    <w:rsid w:val="004A05B9"/>
    <w:rsid w:val="004B2B1A"/>
    <w:rsid w:val="004B51A7"/>
    <w:rsid w:val="004B7384"/>
    <w:rsid w:val="004C08F5"/>
    <w:rsid w:val="004C75BD"/>
    <w:rsid w:val="004D0057"/>
    <w:rsid w:val="004D0092"/>
    <w:rsid w:val="004D3FD2"/>
    <w:rsid w:val="004D7045"/>
    <w:rsid w:val="004D7D09"/>
    <w:rsid w:val="004E3700"/>
    <w:rsid w:val="004E74D3"/>
    <w:rsid w:val="00504445"/>
    <w:rsid w:val="0050478B"/>
    <w:rsid w:val="005054FA"/>
    <w:rsid w:val="00506C60"/>
    <w:rsid w:val="005074EB"/>
    <w:rsid w:val="00507FEA"/>
    <w:rsid w:val="00510837"/>
    <w:rsid w:val="00513FBE"/>
    <w:rsid w:val="00515371"/>
    <w:rsid w:val="00515D0C"/>
    <w:rsid w:val="00530F7C"/>
    <w:rsid w:val="0053154E"/>
    <w:rsid w:val="0053397D"/>
    <w:rsid w:val="00535DA7"/>
    <w:rsid w:val="0054313C"/>
    <w:rsid w:val="005439BD"/>
    <w:rsid w:val="0055248E"/>
    <w:rsid w:val="0055356A"/>
    <w:rsid w:val="00562C0F"/>
    <w:rsid w:val="005656D8"/>
    <w:rsid w:val="005708DE"/>
    <w:rsid w:val="00574A35"/>
    <w:rsid w:val="00574F1F"/>
    <w:rsid w:val="005853E8"/>
    <w:rsid w:val="00585A41"/>
    <w:rsid w:val="00590515"/>
    <w:rsid w:val="00595BC9"/>
    <w:rsid w:val="00597A07"/>
    <w:rsid w:val="005A170D"/>
    <w:rsid w:val="005A1FD9"/>
    <w:rsid w:val="005A4E50"/>
    <w:rsid w:val="005B28D0"/>
    <w:rsid w:val="005B3CBF"/>
    <w:rsid w:val="005B41D4"/>
    <w:rsid w:val="005C1801"/>
    <w:rsid w:val="005C3220"/>
    <w:rsid w:val="005D19AA"/>
    <w:rsid w:val="005D3D81"/>
    <w:rsid w:val="005D4846"/>
    <w:rsid w:val="005D6EC0"/>
    <w:rsid w:val="005E0307"/>
    <w:rsid w:val="005E31A1"/>
    <w:rsid w:val="005E5272"/>
    <w:rsid w:val="005E6146"/>
    <w:rsid w:val="005F088B"/>
    <w:rsid w:val="005F15E1"/>
    <w:rsid w:val="00603AC8"/>
    <w:rsid w:val="006042BA"/>
    <w:rsid w:val="0060651C"/>
    <w:rsid w:val="00611241"/>
    <w:rsid w:val="006113A2"/>
    <w:rsid w:val="00611598"/>
    <w:rsid w:val="0061570B"/>
    <w:rsid w:val="00624222"/>
    <w:rsid w:val="00626009"/>
    <w:rsid w:val="0062726A"/>
    <w:rsid w:val="00631A5D"/>
    <w:rsid w:val="00634C9A"/>
    <w:rsid w:val="00635064"/>
    <w:rsid w:val="006352D8"/>
    <w:rsid w:val="00642905"/>
    <w:rsid w:val="0065434F"/>
    <w:rsid w:val="00657867"/>
    <w:rsid w:val="0066091C"/>
    <w:rsid w:val="00660D85"/>
    <w:rsid w:val="00661BEF"/>
    <w:rsid w:val="0066314E"/>
    <w:rsid w:val="006637F7"/>
    <w:rsid w:val="00665BF9"/>
    <w:rsid w:val="00672E77"/>
    <w:rsid w:val="006769F8"/>
    <w:rsid w:val="00691F16"/>
    <w:rsid w:val="006922D4"/>
    <w:rsid w:val="00693AA3"/>
    <w:rsid w:val="0069418A"/>
    <w:rsid w:val="0069664A"/>
    <w:rsid w:val="006A2D3E"/>
    <w:rsid w:val="006A46AA"/>
    <w:rsid w:val="006B44D9"/>
    <w:rsid w:val="006B4D42"/>
    <w:rsid w:val="006B4DF1"/>
    <w:rsid w:val="006C0508"/>
    <w:rsid w:val="006D0428"/>
    <w:rsid w:val="006D5B3A"/>
    <w:rsid w:val="006D63BD"/>
    <w:rsid w:val="006D6492"/>
    <w:rsid w:val="006E3BDF"/>
    <w:rsid w:val="006E61B8"/>
    <w:rsid w:val="006E6245"/>
    <w:rsid w:val="006F261A"/>
    <w:rsid w:val="00702488"/>
    <w:rsid w:val="007048C9"/>
    <w:rsid w:val="0071097A"/>
    <w:rsid w:val="00711810"/>
    <w:rsid w:val="0071284E"/>
    <w:rsid w:val="00720F6E"/>
    <w:rsid w:val="00721313"/>
    <w:rsid w:val="00722035"/>
    <w:rsid w:val="00723453"/>
    <w:rsid w:val="00724DFD"/>
    <w:rsid w:val="0072733A"/>
    <w:rsid w:val="00744C51"/>
    <w:rsid w:val="007455AF"/>
    <w:rsid w:val="007521D6"/>
    <w:rsid w:val="00752BCC"/>
    <w:rsid w:val="007546D9"/>
    <w:rsid w:val="00761FB2"/>
    <w:rsid w:val="007638F8"/>
    <w:rsid w:val="0076531C"/>
    <w:rsid w:val="00774C7E"/>
    <w:rsid w:val="00782E60"/>
    <w:rsid w:val="00794BC7"/>
    <w:rsid w:val="007B6D8D"/>
    <w:rsid w:val="007C0B7F"/>
    <w:rsid w:val="007C5A0F"/>
    <w:rsid w:val="007D04BD"/>
    <w:rsid w:val="007D1C29"/>
    <w:rsid w:val="007D2499"/>
    <w:rsid w:val="007D3B37"/>
    <w:rsid w:val="007D445B"/>
    <w:rsid w:val="007D5380"/>
    <w:rsid w:val="007E7D57"/>
    <w:rsid w:val="007F0DBC"/>
    <w:rsid w:val="007F2155"/>
    <w:rsid w:val="007F49A2"/>
    <w:rsid w:val="00800F1C"/>
    <w:rsid w:val="00803489"/>
    <w:rsid w:val="008034CF"/>
    <w:rsid w:val="00804C19"/>
    <w:rsid w:val="00806217"/>
    <w:rsid w:val="00807F82"/>
    <w:rsid w:val="008170BD"/>
    <w:rsid w:val="00820809"/>
    <w:rsid w:val="00823E6C"/>
    <w:rsid w:val="00825FF4"/>
    <w:rsid w:val="00831929"/>
    <w:rsid w:val="008324BF"/>
    <w:rsid w:val="008341D6"/>
    <w:rsid w:val="008351C1"/>
    <w:rsid w:val="00837AC2"/>
    <w:rsid w:val="008535C1"/>
    <w:rsid w:val="0085491E"/>
    <w:rsid w:val="008551D7"/>
    <w:rsid w:val="00855CC2"/>
    <w:rsid w:val="00856B69"/>
    <w:rsid w:val="00857B18"/>
    <w:rsid w:val="00862B3C"/>
    <w:rsid w:val="00863FC2"/>
    <w:rsid w:val="00867484"/>
    <w:rsid w:val="008705D8"/>
    <w:rsid w:val="00870BD9"/>
    <w:rsid w:val="00873733"/>
    <w:rsid w:val="00874BFE"/>
    <w:rsid w:val="00876A6A"/>
    <w:rsid w:val="00885BE1"/>
    <w:rsid w:val="008A32FB"/>
    <w:rsid w:val="008B2D11"/>
    <w:rsid w:val="008B3824"/>
    <w:rsid w:val="008B7026"/>
    <w:rsid w:val="008B745F"/>
    <w:rsid w:val="008C1649"/>
    <w:rsid w:val="008C3046"/>
    <w:rsid w:val="008D0F58"/>
    <w:rsid w:val="008D438E"/>
    <w:rsid w:val="008D78B0"/>
    <w:rsid w:val="008E2145"/>
    <w:rsid w:val="008E3BA4"/>
    <w:rsid w:val="008E47F7"/>
    <w:rsid w:val="008E4C2E"/>
    <w:rsid w:val="008F0087"/>
    <w:rsid w:val="008F0901"/>
    <w:rsid w:val="008F374C"/>
    <w:rsid w:val="008F4CBE"/>
    <w:rsid w:val="008F5A8A"/>
    <w:rsid w:val="008F6AB3"/>
    <w:rsid w:val="00902AB6"/>
    <w:rsid w:val="00904B45"/>
    <w:rsid w:val="00905803"/>
    <w:rsid w:val="009308FD"/>
    <w:rsid w:val="00932717"/>
    <w:rsid w:val="00935318"/>
    <w:rsid w:val="00935EB1"/>
    <w:rsid w:val="00937E1F"/>
    <w:rsid w:val="0094268B"/>
    <w:rsid w:val="009518E4"/>
    <w:rsid w:val="00960DEF"/>
    <w:rsid w:val="00963DE6"/>
    <w:rsid w:val="00965826"/>
    <w:rsid w:val="009718C5"/>
    <w:rsid w:val="00971A54"/>
    <w:rsid w:val="0097720E"/>
    <w:rsid w:val="00982853"/>
    <w:rsid w:val="0098390C"/>
    <w:rsid w:val="00984E65"/>
    <w:rsid w:val="009860D3"/>
    <w:rsid w:val="00990F57"/>
    <w:rsid w:val="009931F9"/>
    <w:rsid w:val="00993D8B"/>
    <w:rsid w:val="00997421"/>
    <w:rsid w:val="009A714D"/>
    <w:rsid w:val="009B48D1"/>
    <w:rsid w:val="009B4A89"/>
    <w:rsid w:val="009B6DA6"/>
    <w:rsid w:val="009B7152"/>
    <w:rsid w:val="009C1190"/>
    <w:rsid w:val="009C2D31"/>
    <w:rsid w:val="009D0663"/>
    <w:rsid w:val="009D34C2"/>
    <w:rsid w:val="009E2D48"/>
    <w:rsid w:val="009E7E30"/>
    <w:rsid w:val="009F0567"/>
    <w:rsid w:val="009F159C"/>
    <w:rsid w:val="009F45BD"/>
    <w:rsid w:val="009F689B"/>
    <w:rsid w:val="00A2257D"/>
    <w:rsid w:val="00A261C4"/>
    <w:rsid w:val="00A3059C"/>
    <w:rsid w:val="00A308CD"/>
    <w:rsid w:val="00A34EF1"/>
    <w:rsid w:val="00A4791C"/>
    <w:rsid w:val="00A5776C"/>
    <w:rsid w:val="00A70F15"/>
    <w:rsid w:val="00A775ED"/>
    <w:rsid w:val="00A8432B"/>
    <w:rsid w:val="00A85B64"/>
    <w:rsid w:val="00A94B86"/>
    <w:rsid w:val="00A97A19"/>
    <w:rsid w:val="00AA01EF"/>
    <w:rsid w:val="00AA1029"/>
    <w:rsid w:val="00AA50B1"/>
    <w:rsid w:val="00AA6936"/>
    <w:rsid w:val="00AB0379"/>
    <w:rsid w:val="00AB2AA4"/>
    <w:rsid w:val="00AB3922"/>
    <w:rsid w:val="00AC03C7"/>
    <w:rsid w:val="00AC4215"/>
    <w:rsid w:val="00AC55CF"/>
    <w:rsid w:val="00AC76DF"/>
    <w:rsid w:val="00AD010A"/>
    <w:rsid w:val="00AD297E"/>
    <w:rsid w:val="00AD46A6"/>
    <w:rsid w:val="00AD71CE"/>
    <w:rsid w:val="00AE0CA3"/>
    <w:rsid w:val="00AE3E8C"/>
    <w:rsid w:val="00AE5E3F"/>
    <w:rsid w:val="00AE6754"/>
    <w:rsid w:val="00AF1EB7"/>
    <w:rsid w:val="00AF3ECF"/>
    <w:rsid w:val="00AF64F8"/>
    <w:rsid w:val="00AF71EA"/>
    <w:rsid w:val="00B02FB8"/>
    <w:rsid w:val="00B03A38"/>
    <w:rsid w:val="00B1030A"/>
    <w:rsid w:val="00B12231"/>
    <w:rsid w:val="00B155AF"/>
    <w:rsid w:val="00B16810"/>
    <w:rsid w:val="00B214F6"/>
    <w:rsid w:val="00B21551"/>
    <w:rsid w:val="00B4307E"/>
    <w:rsid w:val="00B4529E"/>
    <w:rsid w:val="00B474A2"/>
    <w:rsid w:val="00B50E1C"/>
    <w:rsid w:val="00B5234D"/>
    <w:rsid w:val="00B524B7"/>
    <w:rsid w:val="00B52748"/>
    <w:rsid w:val="00B54985"/>
    <w:rsid w:val="00B654EB"/>
    <w:rsid w:val="00B76106"/>
    <w:rsid w:val="00B76D74"/>
    <w:rsid w:val="00B81C32"/>
    <w:rsid w:val="00BA20CF"/>
    <w:rsid w:val="00BA52BC"/>
    <w:rsid w:val="00BB47A9"/>
    <w:rsid w:val="00BB4A49"/>
    <w:rsid w:val="00BC1D93"/>
    <w:rsid w:val="00BC319D"/>
    <w:rsid w:val="00BC7C23"/>
    <w:rsid w:val="00BD22A2"/>
    <w:rsid w:val="00BD26C2"/>
    <w:rsid w:val="00BD41B2"/>
    <w:rsid w:val="00BD4E12"/>
    <w:rsid w:val="00BE24AF"/>
    <w:rsid w:val="00BE3DBA"/>
    <w:rsid w:val="00BF2A10"/>
    <w:rsid w:val="00BF679B"/>
    <w:rsid w:val="00C00692"/>
    <w:rsid w:val="00C00710"/>
    <w:rsid w:val="00C00D03"/>
    <w:rsid w:val="00C057C2"/>
    <w:rsid w:val="00C15890"/>
    <w:rsid w:val="00C20987"/>
    <w:rsid w:val="00C307D8"/>
    <w:rsid w:val="00C3297E"/>
    <w:rsid w:val="00C34590"/>
    <w:rsid w:val="00C37D8D"/>
    <w:rsid w:val="00C42A2D"/>
    <w:rsid w:val="00C44783"/>
    <w:rsid w:val="00C56044"/>
    <w:rsid w:val="00C6316D"/>
    <w:rsid w:val="00C704B1"/>
    <w:rsid w:val="00C7251A"/>
    <w:rsid w:val="00C737D4"/>
    <w:rsid w:val="00C74035"/>
    <w:rsid w:val="00C74300"/>
    <w:rsid w:val="00C75CAE"/>
    <w:rsid w:val="00C77109"/>
    <w:rsid w:val="00C84D7B"/>
    <w:rsid w:val="00C87DEE"/>
    <w:rsid w:val="00C932EA"/>
    <w:rsid w:val="00C9435D"/>
    <w:rsid w:val="00CA2889"/>
    <w:rsid w:val="00CB0979"/>
    <w:rsid w:val="00CB1F37"/>
    <w:rsid w:val="00CB5A25"/>
    <w:rsid w:val="00CC0748"/>
    <w:rsid w:val="00CC0B8F"/>
    <w:rsid w:val="00CC3109"/>
    <w:rsid w:val="00CC33B8"/>
    <w:rsid w:val="00CC44E9"/>
    <w:rsid w:val="00CC6E79"/>
    <w:rsid w:val="00CD0CF3"/>
    <w:rsid w:val="00CD0F3E"/>
    <w:rsid w:val="00CD1A2D"/>
    <w:rsid w:val="00CD7EE9"/>
    <w:rsid w:val="00CE0AA5"/>
    <w:rsid w:val="00CE0E84"/>
    <w:rsid w:val="00CE5200"/>
    <w:rsid w:val="00CE7A3C"/>
    <w:rsid w:val="00CF04CA"/>
    <w:rsid w:val="00CF0E4E"/>
    <w:rsid w:val="00CF253B"/>
    <w:rsid w:val="00CF39A1"/>
    <w:rsid w:val="00CF40E1"/>
    <w:rsid w:val="00CF5431"/>
    <w:rsid w:val="00D00F84"/>
    <w:rsid w:val="00D07F98"/>
    <w:rsid w:val="00D144C5"/>
    <w:rsid w:val="00D17B7B"/>
    <w:rsid w:val="00D21677"/>
    <w:rsid w:val="00D26E70"/>
    <w:rsid w:val="00D276ED"/>
    <w:rsid w:val="00D30832"/>
    <w:rsid w:val="00D31B3F"/>
    <w:rsid w:val="00D31BC9"/>
    <w:rsid w:val="00D3274B"/>
    <w:rsid w:val="00D35A5C"/>
    <w:rsid w:val="00D461FC"/>
    <w:rsid w:val="00D505DB"/>
    <w:rsid w:val="00D5268E"/>
    <w:rsid w:val="00D56E1D"/>
    <w:rsid w:val="00D60016"/>
    <w:rsid w:val="00D71FDB"/>
    <w:rsid w:val="00D73344"/>
    <w:rsid w:val="00D73BDF"/>
    <w:rsid w:val="00D7726A"/>
    <w:rsid w:val="00D77EC6"/>
    <w:rsid w:val="00D91B72"/>
    <w:rsid w:val="00DA42F8"/>
    <w:rsid w:val="00DA700E"/>
    <w:rsid w:val="00DA7E83"/>
    <w:rsid w:val="00DB5A36"/>
    <w:rsid w:val="00DC0102"/>
    <w:rsid w:val="00DD09F8"/>
    <w:rsid w:val="00DD2A42"/>
    <w:rsid w:val="00DD46D4"/>
    <w:rsid w:val="00DD55D3"/>
    <w:rsid w:val="00DD5CC4"/>
    <w:rsid w:val="00DD75CD"/>
    <w:rsid w:val="00DE5E05"/>
    <w:rsid w:val="00DE6020"/>
    <w:rsid w:val="00DE7EFA"/>
    <w:rsid w:val="00DF4F11"/>
    <w:rsid w:val="00DF72FD"/>
    <w:rsid w:val="00E13C94"/>
    <w:rsid w:val="00E24B52"/>
    <w:rsid w:val="00E53EC3"/>
    <w:rsid w:val="00E63D7C"/>
    <w:rsid w:val="00E65989"/>
    <w:rsid w:val="00E76BCB"/>
    <w:rsid w:val="00E7755A"/>
    <w:rsid w:val="00E81149"/>
    <w:rsid w:val="00E81ACA"/>
    <w:rsid w:val="00E86918"/>
    <w:rsid w:val="00E879B0"/>
    <w:rsid w:val="00E95232"/>
    <w:rsid w:val="00E9726D"/>
    <w:rsid w:val="00EA48D8"/>
    <w:rsid w:val="00EA49B0"/>
    <w:rsid w:val="00EB0859"/>
    <w:rsid w:val="00EB0B68"/>
    <w:rsid w:val="00EB4048"/>
    <w:rsid w:val="00EB72CA"/>
    <w:rsid w:val="00EC0140"/>
    <w:rsid w:val="00EC2322"/>
    <w:rsid w:val="00EC2348"/>
    <w:rsid w:val="00EC42F0"/>
    <w:rsid w:val="00EC6F0C"/>
    <w:rsid w:val="00EC7629"/>
    <w:rsid w:val="00ED17F0"/>
    <w:rsid w:val="00ED3ADF"/>
    <w:rsid w:val="00ED5463"/>
    <w:rsid w:val="00ED749A"/>
    <w:rsid w:val="00EE0DDF"/>
    <w:rsid w:val="00EE22F1"/>
    <w:rsid w:val="00EE4754"/>
    <w:rsid w:val="00EE7E12"/>
    <w:rsid w:val="00EF0ED5"/>
    <w:rsid w:val="00EF1C8D"/>
    <w:rsid w:val="00EF52B6"/>
    <w:rsid w:val="00EF677B"/>
    <w:rsid w:val="00EF6FE1"/>
    <w:rsid w:val="00EF7C71"/>
    <w:rsid w:val="00F05B65"/>
    <w:rsid w:val="00F05BD3"/>
    <w:rsid w:val="00F108C8"/>
    <w:rsid w:val="00F11349"/>
    <w:rsid w:val="00F1246C"/>
    <w:rsid w:val="00F13C7E"/>
    <w:rsid w:val="00F20FEE"/>
    <w:rsid w:val="00F2459D"/>
    <w:rsid w:val="00F30361"/>
    <w:rsid w:val="00F36FFD"/>
    <w:rsid w:val="00F414CE"/>
    <w:rsid w:val="00F437B4"/>
    <w:rsid w:val="00F43B6C"/>
    <w:rsid w:val="00F47F98"/>
    <w:rsid w:val="00F52197"/>
    <w:rsid w:val="00F55ABA"/>
    <w:rsid w:val="00F55CA1"/>
    <w:rsid w:val="00F62AB8"/>
    <w:rsid w:val="00F6594F"/>
    <w:rsid w:val="00F675EB"/>
    <w:rsid w:val="00F71E44"/>
    <w:rsid w:val="00F71FD8"/>
    <w:rsid w:val="00F73915"/>
    <w:rsid w:val="00F76A1B"/>
    <w:rsid w:val="00F77211"/>
    <w:rsid w:val="00F825FB"/>
    <w:rsid w:val="00F831E6"/>
    <w:rsid w:val="00F95023"/>
    <w:rsid w:val="00FA1CBC"/>
    <w:rsid w:val="00FA3684"/>
    <w:rsid w:val="00FA58EF"/>
    <w:rsid w:val="00FB0AB5"/>
    <w:rsid w:val="00FB2766"/>
    <w:rsid w:val="00FB3BE5"/>
    <w:rsid w:val="00FC1CCD"/>
    <w:rsid w:val="00FC539A"/>
    <w:rsid w:val="00FC5646"/>
    <w:rsid w:val="00FD577A"/>
    <w:rsid w:val="00FD6A79"/>
    <w:rsid w:val="00FD6BFD"/>
    <w:rsid w:val="00FE2CE8"/>
    <w:rsid w:val="00FE3972"/>
    <w:rsid w:val="00FF04FA"/>
    <w:rsid w:val="00FF0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5334DD6"/>
  <w15:docId w15:val="{F4DD86BF-3E57-454A-8873-843083E72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1BEF"/>
    <w:pPr>
      <w:spacing w:after="120"/>
      <w:jc w:val="both"/>
    </w:pPr>
    <w:rPr>
      <w:rFonts w:ascii="Arial" w:eastAsia="Times New Roman" w:hAnsi="Arial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61BE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61BEF"/>
    <w:rPr>
      <w:rFonts w:ascii="Tahoma" w:eastAsia="Times New Roman" w:hAnsi="Tahoma" w:cs="Tahoma"/>
      <w:sz w:val="16"/>
      <w:szCs w:val="16"/>
      <w:lang w:val="en-ZA"/>
    </w:rPr>
  </w:style>
  <w:style w:type="paragraph" w:styleId="Header">
    <w:name w:val="header"/>
    <w:basedOn w:val="Normal"/>
    <w:link w:val="HeaderChar"/>
    <w:uiPriority w:val="99"/>
    <w:unhideWhenUsed/>
    <w:rsid w:val="00661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link w:val="Header"/>
    <w:uiPriority w:val="99"/>
    <w:rsid w:val="00661BEF"/>
    <w:rPr>
      <w:rFonts w:ascii="Arial" w:eastAsia="Times New Roman" w:hAnsi="Arial" w:cs="Times New Roman"/>
      <w:sz w:val="20"/>
      <w:szCs w:val="20"/>
      <w:lang w:val="en-ZA"/>
    </w:rPr>
  </w:style>
  <w:style w:type="paragraph" w:styleId="Footer">
    <w:name w:val="footer"/>
    <w:basedOn w:val="Normal"/>
    <w:link w:val="FooterChar"/>
    <w:uiPriority w:val="99"/>
    <w:unhideWhenUsed/>
    <w:rsid w:val="00661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link w:val="Footer"/>
    <w:uiPriority w:val="99"/>
    <w:rsid w:val="00661BEF"/>
    <w:rPr>
      <w:rFonts w:ascii="Arial" w:eastAsia="Times New Roman" w:hAnsi="Arial" w:cs="Times New Roman"/>
      <w:sz w:val="20"/>
      <w:szCs w:val="20"/>
      <w:lang w:val="en-ZA"/>
    </w:rPr>
  </w:style>
  <w:style w:type="table" w:styleId="TableGrid">
    <w:name w:val="Table Grid"/>
    <w:basedOn w:val="TableNormal"/>
    <w:uiPriority w:val="59"/>
    <w:rsid w:val="007F0DB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F0DBC"/>
    <w:pPr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3D0B0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0B0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71F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71FDB"/>
  </w:style>
  <w:style w:type="character" w:customStyle="1" w:styleId="CommentTextChar">
    <w:name w:val="Comment Text Char"/>
    <w:basedOn w:val="DefaultParagraphFont"/>
    <w:link w:val="CommentText"/>
    <w:uiPriority w:val="99"/>
    <w:rsid w:val="00D71FDB"/>
    <w:rPr>
      <w:rFonts w:ascii="Arial" w:eastAsia="Times New Roman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1F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1FDB"/>
    <w:rPr>
      <w:rFonts w:ascii="Arial" w:eastAsia="Times New Roman" w:hAnsi="Arial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henjiwe.Gazi@nwu.ac.z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rebuttal-compres@nwu.ac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5D6803-B2F0-40AC-8AEC-6BFD8740D1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-West University</Company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Pro3010</dc:creator>
  <cp:lastModifiedBy>#JD</cp:lastModifiedBy>
  <cp:revision>8</cp:revision>
  <cp:lastPrinted>2012-04-25T14:16:00Z</cp:lastPrinted>
  <dcterms:created xsi:type="dcterms:W3CDTF">2023-06-19T09:55:00Z</dcterms:created>
  <dcterms:modified xsi:type="dcterms:W3CDTF">2024-04-08T15:46:00Z</dcterms:modified>
</cp:coreProperties>
</file>